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3"/>
        <w:tblW w:w="0" w:type="auto"/>
        <w:tblInd w:w="-289" w:type="dxa"/>
        <w:tblBorders>
          <w:top w:val="single" w:color="58595B" w:themeColor="text1" w:sz="4" w:space="0"/>
          <w:left w:val="single" w:color="58595B" w:themeColor="text1" w:sz="4" w:space="0"/>
          <w:bottom w:val="single" w:color="58595B" w:themeColor="text1" w:sz="4" w:space="0"/>
          <w:right w:val="single" w:color="58595B" w:themeColor="text1" w:sz="4" w:space="0"/>
          <w:insideH w:val="single" w:color="58595B" w:themeColor="text1" w:sz="4" w:space="0"/>
          <w:insideV w:val="single" w:color="58595B" w:themeColor="text1" w:sz="4" w:space="0"/>
        </w:tblBorders>
        <w:tblLayout w:type="autofit"/>
        <w:tblCellMar>
          <w:top w:w="0" w:type="dxa"/>
          <w:left w:w="108" w:type="dxa"/>
          <w:bottom w:w="0" w:type="dxa"/>
          <w:right w:w="108" w:type="dxa"/>
        </w:tblCellMar>
      </w:tblPr>
      <w:tblGrid>
        <w:gridCol w:w="10065"/>
      </w:tblGrid>
      <w:tr>
        <w:tblPrEx>
          <w:tblBorders>
            <w:top w:val="single" w:color="58595B" w:themeColor="text1" w:sz="4" w:space="0"/>
            <w:left w:val="single" w:color="58595B" w:themeColor="text1" w:sz="4" w:space="0"/>
            <w:bottom w:val="single" w:color="58595B" w:themeColor="text1" w:sz="4" w:space="0"/>
            <w:right w:val="single" w:color="58595B" w:themeColor="text1" w:sz="4" w:space="0"/>
            <w:insideH w:val="single" w:color="58595B" w:themeColor="text1" w:sz="4" w:space="0"/>
            <w:insideV w:val="single" w:color="58595B" w:themeColor="text1" w:sz="4" w:space="0"/>
          </w:tblBorders>
          <w:tblCellMar>
            <w:top w:w="0" w:type="dxa"/>
            <w:left w:w="108" w:type="dxa"/>
            <w:bottom w:w="0" w:type="dxa"/>
            <w:right w:w="108" w:type="dxa"/>
          </w:tblCellMar>
        </w:tblPrEx>
        <w:trPr>
          <w:tblHeader/>
        </w:trPr>
        <w:tc>
          <w:tcPr>
            <w:tcW w:w="10065" w:type="dxa"/>
            <w:shd w:val="clear" w:color="auto" w:fill="00467F"/>
          </w:tcPr>
          <w:p>
            <w:pPr>
              <w:pStyle w:val="13"/>
              <w:keepNext w:val="0"/>
              <w:keepLines w:val="0"/>
              <w:suppressLineNumbers w:val="0"/>
              <w:spacing w:before="120" w:beforeAutospacing="0" w:after="120" w:afterAutospacing="0"/>
              <w:ind w:left="0" w:right="0"/>
              <w:rPr>
                <w:rFonts w:hint="eastAsia" w:asciiTheme="majorHAnsi" w:hAnsiTheme="majorHAnsi"/>
                <w:b/>
              </w:rPr>
            </w:pPr>
            <w:r>
              <w:rPr>
                <w:rFonts w:hint="eastAsia" w:asciiTheme="majorHAnsi" w:hAnsiTheme="majorHAnsi"/>
                <w:b/>
              </w:rPr>
              <w:t>WIL PROJECT GROUP DAILY LOG REPORT</w:t>
            </w:r>
          </w:p>
        </w:tc>
      </w:tr>
      <w:tr>
        <w:tblPrEx>
          <w:tblBorders>
            <w:top w:val="single" w:color="58595B" w:themeColor="text1" w:sz="4" w:space="0"/>
            <w:left w:val="single" w:color="58595B" w:themeColor="text1" w:sz="4" w:space="0"/>
            <w:bottom w:val="single" w:color="58595B" w:themeColor="text1" w:sz="4" w:space="0"/>
            <w:right w:val="single" w:color="58595B" w:themeColor="text1" w:sz="4" w:space="0"/>
            <w:insideH w:val="single" w:color="58595B" w:themeColor="text1" w:sz="4" w:space="0"/>
            <w:insideV w:val="single" w:color="58595B" w:themeColor="text1"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PURPOSE OF THE DAILY LOG REPORT</w:t>
            </w:r>
          </w:p>
          <w:p>
            <w:pPr>
              <w:keepNext w:val="0"/>
              <w:keepLines w:val="0"/>
              <w:widowControl/>
              <w:suppressLineNumbers w:val="0"/>
              <w:spacing w:before="0" w:beforeAutospacing="0" w:afterAutospacing="0"/>
              <w:ind w:left="0" w:right="0"/>
              <w:jc w:val="both"/>
              <w:rPr>
                <w:rFonts w:hint="eastAsia"/>
              </w:rPr>
            </w:pPr>
            <w:r>
              <w:rPr>
                <w:rFonts w:hint="eastAsia"/>
              </w:rPr>
              <w:t>The daily log report is three to five focused statements on the daily work achieved both individually and collaboratively as a group while working together on the WIL Project. The daily log serves to regulate the required daily routine work effort; create collaboration opportunities with assigned group members; and daily feedback from supervisors on performance and required activities. (i.e. on track or required tailoring of activities).</w:t>
            </w:r>
          </w:p>
        </w:tc>
      </w:tr>
      <w:tr>
        <w:tblPrEx>
          <w:tblBorders>
            <w:top w:val="single" w:color="58595B" w:themeColor="text1" w:sz="4" w:space="0"/>
            <w:left w:val="single" w:color="58595B" w:themeColor="text1" w:sz="4" w:space="0"/>
            <w:bottom w:val="single" w:color="58595B" w:themeColor="text1" w:sz="4" w:space="0"/>
            <w:right w:val="single" w:color="58595B" w:themeColor="text1" w:sz="4" w:space="0"/>
            <w:insideH w:val="single" w:color="58595B" w:themeColor="text1" w:sz="4" w:space="0"/>
            <w:insideV w:val="single" w:color="58595B" w:themeColor="text1"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0"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DAILY LOG INSTRUCTIONS FOR COMPLETION</w:t>
            </w:r>
          </w:p>
          <w:p>
            <w:pPr>
              <w:pStyle w:val="2"/>
              <w:keepNext w:val="0"/>
              <w:keepLines w:val="0"/>
              <w:widowControl/>
              <w:suppressLineNumbers w:val="0"/>
              <w:tabs>
                <w:tab w:val="left" w:pos="7951"/>
              </w:tabs>
              <w:spacing w:before="0" w:beforeAutospacing="0" w:afterAutospacing="0"/>
              <w:ind w:left="0" w:right="0"/>
              <w:jc w:val="both"/>
              <w:outlineLvl w:val="0"/>
              <w:rPr>
                <w:rFonts w:hint="eastAsia"/>
                <w:b w:val="0"/>
                <w:sz w:val="22"/>
                <w:szCs w:val="22"/>
              </w:rPr>
            </w:pPr>
            <w:r>
              <w:rPr>
                <w:rFonts w:hint="eastAsia"/>
                <w:b w:val="0"/>
                <w:sz w:val="22"/>
                <w:szCs w:val="22"/>
              </w:rPr>
              <w:t xml:space="preserve">Document a three to five sentence summary of daily activities.  The daily log should indicate what you have done during the session and contain sufficient details about the tasks undertaken and their supporting details. Combine the individual log with other team members daily log into one group daily log report and submit to the supervisor for feedback. </w:t>
            </w:r>
          </w:p>
        </w:tc>
      </w:tr>
      <w:tr>
        <w:tblPrEx>
          <w:tblBorders>
            <w:top w:val="single" w:color="58595B" w:themeColor="text1" w:sz="4" w:space="0"/>
            <w:left w:val="single" w:color="58595B" w:themeColor="text1" w:sz="4" w:space="0"/>
            <w:bottom w:val="single" w:color="58595B" w:themeColor="text1" w:sz="4" w:space="0"/>
            <w:right w:val="single" w:color="58595B" w:themeColor="text1" w:sz="4" w:space="0"/>
            <w:insideH w:val="single" w:color="58595B" w:themeColor="text1" w:sz="4" w:space="0"/>
            <w:insideV w:val="single" w:color="58595B" w:themeColor="text1"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bookmarkStart w:id="0" w:name="_Hlk512149148"/>
            <w:r>
              <w:rPr>
                <w:rFonts w:hint="eastAsia" w:asciiTheme="majorHAnsi" w:hAnsiTheme="majorHAnsi"/>
                <w:color w:val="00467F"/>
                <w:w w:val="95"/>
                <w:sz w:val="22"/>
                <w:szCs w:val="22"/>
              </w:rPr>
              <w:t xml:space="preserve"> TEAM MEMBER #1</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79"/>
              <w:gridCol w:w="3280"/>
              <w:gridCol w:w="3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Fir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La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Studen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Amandeep</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Kaur</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C0744703</w:t>
                  </w:r>
                </w:p>
              </w:tc>
            </w:tr>
          </w:tbl>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 xml:space="preserve">  Daily log note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39" w:type="dxa"/>
                </w:tcPr>
                <w:p>
                  <w:pPr>
                    <w:keepNext w:val="0"/>
                    <w:keepLines w:val="0"/>
                    <w:widowControl/>
                    <w:suppressLineNumbers w:val="0"/>
                    <w:spacing w:before="0" w:beforeAutospacing="0" w:afterAutospacing="0"/>
                    <w:ind w:left="0" w:right="0"/>
                    <w:rPr>
                      <w:rFonts w:hint="eastAsia"/>
                    </w:rPr>
                  </w:pPr>
                </w:p>
                <w:p>
                  <w:pPr>
                    <w:keepNext w:val="0"/>
                    <w:keepLines w:val="0"/>
                    <w:widowControl/>
                    <w:suppressLineNumbers w:val="0"/>
                    <w:spacing w:before="0" w:beforeAutospacing="0" w:after="160" w:afterAutospacing="0" w:line="256" w:lineRule="auto"/>
                    <w:ind w:left="0" w:right="0"/>
                    <w:jc w:val="left"/>
                    <w:rPr>
                      <w:rFonts w:hint="default"/>
                      <w:lang w:val="en-US"/>
                    </w:rPr>
                  </w:pPr>
                  <w:r>
                    <w:rPr>
                      <w:rFonts w:hint="eastAsia" w:hAnsi="Calibri" w:eastAsia="Calibri" w:cs="Times New Roman" w:asciiTheme="minorAscii"/>
                      <w:kern w:val="0"/>
                      <w:sz w:val="22"/>
                      <w:szCs w:val="22"/>
                      <w:lang w:val="en-US" w:eastAsia="zh-CN" w:bidi="ar"/>
                    </w:rPr>
                    <w:t>Today, I worked on Git-Hub server where I signed up and created a</w:t>
                  </w:r>
                  <w:r>
                    <w:rPr>
                      <w:rFonts w:hint="default" w:hAnsi="Calibri" w:eastAsia="Calibri" w:cs="Times New Roman" w:asciiTheme="minorAscii"/>
                      <w:kern w:val="0"/>
                      <w:sz w:val="22"/>
                      <w:szCs w:val="22"/>
                      <w:lang w:val="en-US" w:eastAsia="zh-CN" w:bidi="ar"/>
                    </w:rPr>
                    <w:t xml:space="preserve"> my account under which I created</w:t>
                  </w:r>
                  <w:r>
                    <w:rPr>
                      <w:rFonts w:hint="eastAsia" w:hAnsi="Calibri" w:eastAsia="Calibri" w:cs="Times New Roman" w:asciiTheme="minorAscii"/>
                      <w:kern w:val="0"/>
                      <w:sz w:val="22"/>
                      <w:szCs w:val="22"/>
                      <w:lang w:val="en-US" w:eastAsia="zh-CN" w:bidi="ar"/>
                    </w:rPr>
                    <w:t xml:space="preserve"> repository with name </w:t>
                  </w:r>
                  <w:r>
                    <w:rPr>
                      <w:rFonts w:hint="default" w:hAnsi="Calibri" w:eastAsia="Calibri" w:cs="Times New Roman" w:asciiTheme="minorAscii"/>
                      <w:kern w:val="0"/>
                      <w:sz w:val="22"/>
                      <w:szCs w:val="22"/>
                      <w:lang w:val="en-US" w:eastAsia="zh-CN" w:bidi="ar"/>
                    </w:rPr>
                    <w:t xml:space="preserve">of </w:t>
                  </w:r>
                  <w:r>
                    <w:rPr>
                      <w:rFonts w:hint="eastAsia" w:hAnsi="Calibri" w:eastAsia="Calibri" w:cs="Times New Roman" w:asciiTheme="minorAscii"/>
                      <w:kern w:val="0"/>
                      <w:sz w:val="22"/>
                      <w:szCs w:val="22"/>
                      <w:lang w:val="en-US" w:eastAsia="zh-CN" w:bidi="ar"/>
                    </w:rPr>
                    <w:t xml:space="preserve">Gamer Management-CSAC0093 under which we made a READ.me file. I studied about GitHub server and Desktop server also. I also added my team members in collaborators in GitHub so that any team member can see changes committed by any team member. I deeply studied about the Branch and Push and Pull functions using desktop server to save the committed changes between these servers. This enlightened the GitHub properties and its functioning. I would like to explore my knowledge about using GitHub as it is a one of the best platforms to save our project on GitHub server. </w:t>
                  </w:r>
                </w:p>
              </w:tc>
            </w:tr>
          </w:tbl>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bookmarkStart w:id="1" w:name="_Hlk512149159"/>
            <w:r>
              <w:rPr>
                <w:rFonts w:hint="eastAsia" w:asciiTheme="majorHAnsi" w:hAnsiTheme="majorHAnsi"/>
                <w:color w:val="00467F"/>
                <w:w w:val="95"/>
                <w:sz w:val="22"/>
                <w:szCs w:val="22"/>
              </w:rPr>
              <w:t xml:space="preserve"> TEAM MEMBER #2</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79"/>
              <w:gridCol w:w="3280"/>
              <w:gridCol w:w="3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Fir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La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Studen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Gurpreet</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Chahal</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C742780</w:t>
                  </w:r>
                </w:p>
              </w:tc>
            </w:tr>
          </w:tbl>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 xml:space="preserve">  Daily log note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tcPr>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96" w:beforeAutospacing="0" w:after="0" w:afterAutospacing="0" w:line="18" w:lineRule="atLeast"/>
                    <w:ind w:left="110" w:right="0" w:hanging="110" w:hangingChars="50"/>
                    <w:jc w:val="left"/>
                    <w:rPr>
                      <w:rFonts w:hint="default" w:hAnsi="Arial" w:eastAsia="Roboto" w:cs="Arial" w:asciiTheme="minorAscii"/>
                      <w:i w:val="0"/>
                      <w:caps w:val="0"/>
                      <w:color w:val="222222"/>
                      <w:spacing w:val="0"/>
                      <w:sz w:val="22"/>
                      <w:szCs w:val="22"/>
                    </w:rPr>
                  </w:pPr>
                  <w:r>
                    <w:rPr>
                      <w:rFonts w:hint="eastAsia" w:hAnsi="Arial" w:eastAsia="SimSun" w:cs="Arial" w:asciiTheme="minorAscii"/>
                      <w:i w:val="0"/>
                      <w:caps w:val="0"/>
                      <w:color w:val="222222"/>
                      <w:spacing w:val="0"/>
                      <w:sz w:val="22"/>
                      <w:szCs w:val="22"/>
                      <w:shd w:val="clear" w:fill="FFFFFF"/>
                    </w:rPr>
                    <w:t>Today on the second day of week four, I create</w:t>
                  </w:r>
                  <w:r>
                    <w:rPr>
                      <w:rFonts w:hint="default" w:hAnsi="Arial" w:eastAsia="SimSun" w:cs="Arial" w:asciiTheme="minorAscii"/>
                      <w:i w:val="0"/>
                      <w:caps w:val="0"/>
                      <w:color w:val="222222"/>
                      <w:spacing w:val="0"/>
                      <w:sz w:val="22"/>
                      <w:szCs w:val="22"/>
                      <w:shd w:val="clear" w:fill="FFFFFF"/>
                      <w:lang w:val="en-US"/>
                    </w:rPr>
                    <w:t>d</w:t>
                  </w:r>
                  <w:r>
                    <w:rPr>
                      <w:rFonts w:hint="eastAsia" w:hAnsi="Arial" w:eastAsia="SimSun" w:cs="Arial" w:asciiTheme="minorAscii"/>
                      <w:i w:val="0"/>
                      <w:caps w:val="0"/>
                      <w:color w:val="222222"/>
                      <w:spacing w:val="0"/>
                      <w:sz w:val="22"/>
                      <w:szCs w:val="22"/>
                      <w:shd w:val="clear" w:fill="FFFFFF"/>
                    </w:rPr>
                    <w:t xml:space="preserve"> a</w:t>
                  </w:r>
                  <w:r>
                    <w:rPr>
                      <w:rFonts w:hint="default" w:hAnsi="Arial" w:eastAsia="SimSun" w:cs="Arial" w:asciiTheme="minorAscii"/>
                      <w:i w:val="0"/>
                      <w:caps w:val="0"/>
                      <w:color w:val="222222"/>
                      <w:spacing w:val="0"/>
                      <w:sz w:val="22"/>
                      <w:szCs w:val="22"/>
                      <w:shd w:val="clear" w:fill="FFFFFF"/>
                      <w:lang w:val="en-US"/>
                    </w:rPr>
                    <w:t>n</w:t>
                  </w:r>
                  <w:r>
                    <w:rPr>
                      <w:rFonts w:hint="eastAsia" w:hAnsi="Arial" w:eastAsia="SimSun" w:cs="Arial" w:asciiTheme="minorAscii"/>
                      <w:i w:val="0"/>
                      <w:caps w:val="0"/>
                      <w:color w:val="222222"/>
                      <w:spacing w:val="0"/>
                      <w:sz w:val="22"/>
                      <w:szCs w:val="22"/>
                      <w:shd w:val="clear" w:fill="FFFFFF"/>
                    </w:rPr>
                    <w:t xml:space="preserve"> </w:t>
                  </w:r>
                  <w:r>
                    <w:rPr>
                      <w:rFonts w:hint="default" w:hAnsi="Arial" w:eastAsia="SimSun" w:cs="Arial" w:asciiTheme="minorAscii"/>
                      <w:i w:val="0"/>
                      <w:caps w:val="0"/>
                      <w:color w:val="222222"/>
                      <w:spacing w:val="0"/>
                      <w:sz w:val="22"/>
                      <w:szCs w:val="22"/>
                      <w:shd w:val="clear" w:fill="FFFFFF"/>
                      <w:lang w:val="en-US"/>
                    </w:rPr>
                    <w:t>account</w:t>
                  </w:r>
                  <w:r>
                    <w:rPr>
                      <w:rFonts w:hint="eastAsia" w:hAnsi="Arial" w:eastAsia="SimSun" w:cs="Arial" w:asciiTheme="minorAscii"/>
                      <w:i w:val="0"/>
                      <w:caps w:val="0"/>
                      <w:color w:val="222222"/>
                      <w:spacing w:val="0"/>
                      <w:sz w:val="22"/>
                      <w:szCs w:val="22"/>
                      <w:shd w:val="clear" w:fill="FFFFFF"/>
                    </w:rPr>
                    <w:t xml:space="preserve"> on git</w:t>
                  </w:r>
                  <w:r>
                    <w:rPr>
                      <w:rFonts w:hint="default" w:hAnsi="Arial" w:eastAsia="SimSun" w:cs="Arial" w:asciiTheme="minorAscii"/>
                      <w:i w:val="0"/>
                      <w:caps w:val="0"/>
                      <w:color w:val="222222"/>
                      <w:spacing w:val="0"/>
                      <w:sz w:val="22"/>
                      <w:szCs w:val="22"/>
                      <w:shd w:val="clear" w:fill="FFFFFF"/>
                      <w:lang w:val="en-US"/>
                    </w:rPr>
                    <w:t xml:space="preserve"> </w:t>
                  </w:r>
                  <w:r>
                    <w:rPr>
                      <w:rFonts w:hint="default" w:hAnsi="Arial" w:eastAsia="SimSun" w:cs="Arial" w:asciiTheme="minorAscii"/>
                      <w:i w:val="0"/>
                      <w:caps w:val="0"/>
                      <w:color w:val="222222"/>
                      <w:spacing w:val="0"/>
                      <w:sz w:val="22"/>
                      <w:szCs w:val="22"/>
                      <w:shd w:val="clear" w:fill="FFFFFF"/>
                    </w:rPr>
                    <w:t>hub for our</w:t>
                  </w:r>
                  <w:r>
                    <w:rPr>
                      <w:rFonts w:hint="default" w:hAnsi="Arial" w:eastAsia="SimSun" w:cs="Arial" w:asciiTheme="minorAscii"/>
                      <w:i w:val="0"/>
                      <w:caps w:val="0"/>
                      <w:color w:val="222222"/>
                      <w:spacing w:val="0"/>
                      <w:sz w:val="22"/>
                      <w:szCs w:val="22"/>
                      <w:shd w:val="clear" w:fill="FFFFFF"/>
                      <w:lang w:val="en-US"/>
                    </w:rPr>
                    <w:t xml:space="preserve"> </w:t>
                  </w:r>
                  <w:r>
                    <w:rPr>
                      <w:rFonts w:hint="default" w:hAnsi="Arial" w:eastAsia="SimSun" w:cs="Arial" w:asciiTheme="minorAscii"/>
                      <w:i w:val="0"/>
                      <w:caps w:val="0"/>
                      <w:color w:val="222222"/>
                      <w:spacing w:val="0"/>
                      <w:sz w:val="22"/>
                      <w:szCs w:val="22"/>
                      <w:shd w:val="clear" w:fill="FFFFFF"/>
                    </w:rPr>
                    <w:t>project named as gamer management.</w:t>
                  </w:r>
                  <w:r>
                    <w:rPr>
                      <w:rFonts w:hint="default" w:hAnsi="Arial" w:eastAsia="SimSun" w:cs="Arial" w:asciiTheme="minorAscii"/>
                      <w:i w:val="0"/>
                      <w:caps w:val="0"/>
                      <w:color w:val="222222"/>
                      <w:spacing w:val="0"/>
                      <w:sz w:val="22"/>
                      <w:szCs w:val="22"/>
                      <w:shd w:val="clear" w:fill="FFFFFF"/>
                      <w:lang w:val="en-US"/>
                    </w:rPr>
                    <w:t xml:space="preserve"> </w:t>
                  </w:r>
                  <w:bookmarkStart w:id="2" w:name="_GoBack"/>
                  <w:bookmarkEnd w:id="2"/>
                  <w:r>
                    <w:rPr>
                      <w:rFonts w:hint="default" w:hAnsi="Arial" w:eastAsia="SimSun" w:cs="Arial" w:asciiTheme="minorAscii"/>
                      <w:i w:val="0"/>
                      <w:caps w:val="0"/>
                      <w:color w:val="222222"/>
                      <w:spacing w:val="0"/>
                      <w:sz w:val="22"/>
                      <w:szCs w:val="22"/>
                      <w:shd w:val="clear" w:fill="FFFFFF"/>
                    </w:rPr>
                    <w:t>I also learned</w:t>
                  </w:r>
                  <w:r>
                    <w:rPr>
                      <w:rFonts w:hint="default" w:hAnsi="Arial" w:eastAsia="SimSun" w:cs="Arial" w:asciiTheme="minorAscii"/>
                      <w:i w:val="0"/>
                      <w:caps w:val="0"/>
                      <w:color w:val="222222"/>
                      <w:spacing w:val="0"/>
                      <w:sz w:val="22"/>
                      <w:szCs w:val="22"/>
                      <w:shd w:val="clear" w:fill="FFFFFF"/>
                      <w:lang w:val="en-US"/>
                    </w:rPr>
                    <w:t xml:space="preserve"> </w:t>
                  </w:r>
                  <w:r>
                    <w:rPr>
                      <w:rFonts w:hint="default" w:hAnsi="Arial" w:eastAsia="SimSun" w:cs="Arial" w:asciiTheme="minorAscii"/>
                      <w:i w:val="0"/>
                      <w:caps w:val="0"/>
                      <w:color w:val="222222"/>
                      <w:spacing w:val="0"/>
                      <w:sz w:val="22"/>
                      <w:szCs w:val="22"/>
                      <w:shd w:val="clear" w:fill="FFFFFF"/>
                    </w:rPr>
                    <w:t>about the various essentials of  git hub on you tube such as commits</w:t>
                  </w:r>
                  <w:r>
                    <w:rPr>
                      <w:rFonts w:hint="default" w:hAnsi="Arial" w:eastAsia="SimSun" w:cs="Arial" w:asciiTheme="minorAscii"/>
                      <w:i w:val="0"/>
                      <w:caps w:val="0"/>
                      <w:color w:val="222222"/>
                      <w:spacing w:val="0"/>
                      <w:sz w:val="22"/>
                      <w:szCs w:val="22"/>
                      <w:shd w:val="clear" w:fill="FFFFFF"/>
                      <w:lang w:val="en-US"/>
                    </w:rPr>
                    <w:t xml:space="preserve"> </w:t>
                  </w:r>
                  <w:r>
                    <w:rPr>
                      <w:rFonts w:hint="default" w:hAnsi="Arial" w:eastAsia="SimSun" w:cs="Arial" w:asciiTheme="minorAscii"/>
                      <w:i w:val="0"/>
                      <w:caps w:val="0"/>
                      <w:color w:val="222222"/>
                      <w:spacing w:val="0"/>
                      <w:sz w:val="22"/>
                      <w:szCs w:val="22"/>
                      <w:shd w:val="clear" w:fill="FFFFFF"/>
                    </w:rPr>
                    <w:t>,branching , edit already committed file , to see the history of all</w:t>
                  </w:r>
                  <w:r>
                    <w:rPr>
                      <w:rFonts w:hint="default" w:hAnsi="Arial" w:eastAsia="SimSun" w:cs="Arial" w:asciiTheme="minorAscii"/>
                      <w:i w:val="0"/>
                      <w:caps w:val="0"/>
                      <w:color w:val="222222"/>
                      <w:spacing w:val="0"/>
                      <w:sz w:val="22"/>
                      <w:szCs w:val="22"/>
                      <w:shd w:val="clear" w:fill="FFFFFF"/>
                      <w:lang w:val="en-US"/>
                    </w:rPr>
                    <w:t xml:space="preserve"> </w:t>
                  </w:r>
                  <w:r>
                    <w:rPr>
                      <w:rFonts w:hint="default" w:hAnsi="Arial" w:eastAsia="SimSun" w:cs="Arial" w:asciiTheme="minorAscii"/>
                      <w:i w:val="0"/>
                      <w:caps w:val="0"/>
                      <w:color w:val="222222"/>
                      <w:spacing w:val="0"/>
                      <w:sz w:val="22"/>
                      <w:szCs w:val="22"/>
                      <w:shd w:val="clear" w:fill="FFFFFF"/>
                    </w:rPr>
                    <w:t xml:space="preserve">files and to use pull requests. Moreover, I accept the </w:t>
                  </w:r>
                  <w:r>
                    <w:rPr>
                      <w:rFonts w:hint="default" w:hAnsi="Arial" w:eastAsia="SimSun" w:cs="Arial" w:asciiTheme="minorAscii"/>
                      <w:i w:val="0"/>
                      <w:caps w:val="0"/>
                      <w:color w:val="222222"/>
                      <w:spacing w:val="0"/>
                      <w:sz w:val="22"/>
                      <w:szCs w:val="22"/>
                      <w:shd w:val="clear" w:fill="FFFFFF"/>
                      <w:lang w:val="en-US"/>
                    </w:rPr>
                    <w:t>c</w:t>
                  </w:r>
                  <w:r>
                    <w:rPr>
                      <w:rFonts w:hint="default" w:hAnsi="Arial" w:eastAsia="SimSun" w:cs="Arial" w:asciiTheme="minorAscii"/>
                      <w:i w:val="0"/>
                      <w:caps w:val="0"/>
                      <w:color w:val="222222"/>
                      <w:spacing w:val="0"/>
                      <w:sz w:val="22"/>
                      <w:szCs w:val="22"/>
                      <w:shd w:val="clear" w:fill="FFFFFF"/>
                    </w:rPr>
                    <w:t>ollaboration</w:t>
                  </w:r>
                  <w:r>
                    <w:rPr>
                      <w:rFonts w:hint="default" w:hAnsi="Arial" w:eastAsia="SimSun" w:cs="Arial" w:asciiTheme="minorAscii"/>
                      <w:i w:val="0"/>
                      <w:caps w:val="0"/>
                      <w:color w:val="222222"/>
                      <w:spacing w:val="0"/>
                      <w:sz w:val="22"/>
                      <w:szCs w:val="22"/>
                      <w:shd w:val="clear" w:fill="FFFFFF"/>
                      <w:lang w:val="en-US"/>
                    </w:rPr>
                    <w:t xml:space="preserve"> </w:t>
                  </w:r>
                  <w:r>
                    <w:rPr>
                      <w:rFonts w:hint="default" w:hAnsi="Arial" w:eastAsia="SimSun" w:cs="Arial" w:asciiTheme="minorAscii"/>
                      <w:i w:val="0"/>
                      <w:caps w:val="0"/>
                      <w:color w:val="222222"/>
                      <w:spacing w:val="0"/>
                      <w:sz w:val="22"/>
                      <w:szCs w:val="22"/>
                      <w:shd w:val="clear" w:fill="FFFFFF"/>
                    </w:rPr>
                    <w:t>request of git hub send by my team member, so that we can work</w:t>
                  </w:r>
                  <w:r>
                    <w:rPr>
                      <w:rFonts w:hint="default" w:hAnsi="Arial" w:eastAsia="SimSun" w:cs="Arial" w:asciiTheme="minorAscii"/>
                      <w:i w:val="0"/>
                      <w:caps w:val="0"/>
                      <w:color w:val="222222"/>
                      <w:spacing w:val="0"/>
                      <w:sz w:val="22"/>
                      <w:szCs w:val="22"/>
                      <w:shd w:val="clear" w:fill="FFFFFF"/>
                    </w:rPr>
                    <w:br w:type="textWrapping"/>
                  </w:r>
                  <w:r>
                    <w:rPr>
                      <w:rFonts w:hint="default" w:hAnsi="Arial" w:eastAsia="SimSun" w:cs="Arial" w:asciiTheme="minorAscii"/>
                      <w:i w:val="0"/>
                      <w:caps w:val="0"/>
                      <w:color w:val="222222"/>
                      <w:spacing w:val="0"/>
                      <w:sz w:val="22"/>
                      <w:szCs w:val="22"/>
                      <w:shd w:val="clear" w:fill="FFFFFF"/>
                    </w:rPr>
                    <w:t>together on source code of our project. I also searched online on how</w:t>
                  </w:r>
                  <w:r>
                    <w:rPr>
                      <w:rFonts w:hint="default" w:hAnsi="Arial" w:eastAsia="SimSun" w:cs="Arial" w:asciiTheme="minorAscii"/>
                      <w:i w:val="0"/>
                      <w:caps w:val="0"/>
                      <w:color w:val="222222"/>
                      <w:spacing w:val="0"/>
                      <w:sz w:val="22"/>
                      <w:szCs w:val="22"/>
                      <w:shd w:val="clear" w:fill="FFFFFF"/>
                    </w:rPr>
                    <w:br w:type="textWrapping"/>
                  </w:r>
                  <w:r>
                    <w:rPr>
                      <w:rFonts w:hint="default" w:hAnsi="Arial" w:eastAsia="SimSun" w:cs="Arial" w:asciiTheme="minorAscii"/>
                      <w:i w:val="0"/>
                      <w:caps w:val="0"/>
                      <w:color w:val="222222"/>
                      <w:spacing w:val="0"/>
                      <w:sz w:val="22"/>
                      <w:szCs w:val="22"/>
                      <w:shd w:val="clear" w:fill="FFFFFF"/>
                    </w:rPr>
                    <w:t>to clone a repository and the purpose of it.</w:t>
                  </w:r>
                </w:p>
                <w:p>
                  <w:pPr>
                    <w:keepNext w:val="0"/>
                    <w:keepLines w:val="0"/>
                    <w:widowControl/>
                    <w:suppressLineNumbers w:val="0"/>
                    <w:spacing w:before="0" w:beforeAutospacing="0" w:afterAutospacing="0"/>
                    <w:ind w:left="0" w:right="0"/>
                    <w:rPr>
                      <w:rFonts w:hint="eastAsia"/>
                    </w:rPr>
                  </w:pPr>
                </w:p>
              </w:tc>
            </w:tr>
          </w:tbl>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 xml:space="preserve"> TEAM MEMBER #3</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79"/>
              <w:gridCol w:w="3280"/>
              <w:gridCol w:w="3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Fir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La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Studen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Navneet</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Singh</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C0749303</w:t>
                  </w:r>
                </w:p>
              </w:tc>
            </w:tr>
          </w:tbl>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 xml:space="preserve">  </w:t>
            </w:r>
          </w:p>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Daily log note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39" w:type="dxa"/>
                </w:tcPr>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96" w:beforeAutospacing="0" w:after="0" w:afterAutospacing="0" w:line="18" w:lineRule="atLeast"/>
                    <w:ind w:left="0" w:right="0" w:firstLine="0"/>
                    <w:jc w:val="left"/>
                    <w:rPr>
                      <w:rFonts w:hint="default" w:hAnsi="Arial" w:eastAsia="Roboto" w:cs="Arial" w:asciiTheme="minorAscii"/>
                      <w:i w:val="0"/>
                      <w:caps w:val="0"/>
                      <w:color w:val="222222"/>
                      <w:spacing w:val="0"/>
                      <w:sz w:val="22"/>
                      <w:szCs w:val="22"/>
                    </w:rPr>
                  </w:pPr>
                  <w:r>
                    <w:rPr>
                      <w:rFonts w:hint="default" w:hAnsi="Arial" w:eastAsia="Roboto" w:cs="Arial" w:asciiTheme="minorAscii"/>
                      <w:i w:val="0"/>
                      <w:caps w:val="0"/>
                      <w:color w:val="222222"/>
                      <w:spacing w:val="0"/>
                      <w:kern w:val="0"/>
                      <w:sz w:val="22"/>
                      <w:szCs w:val="22"/>
                      <w:shd w:val="clear" w:fill="FFFFFF"/>
                      <w:lang w:val="en-US" w:eastAsia="zh-CN" w:bidi="ar"/>
                    </w:rPr>
                    <w:t>Today, I have created an Git-hub account for creating an repository of the project. Moreover, GitHub is a type of platform that supports various document file in the format of README file. I watched different tutorials of adding and deleting the data to the repositories. At last, I also learned one more thing that we can work as a collaborator to create the project with the team members.I also search various tools like git and GitHub desktop for pull or push request to the GitHub repository.</w:t>
                  </w:r>
                </w:p>
                <w:p>
                  <w:pPr>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96" w:beforeAutospacing="0" w:after="0" w:afterAutospacing="0" w:line="18" w:lineRule="atLeast"/>
                    <w:ind w:left="0" w:right="0" w:firstLine="0"/>
                    <w:jc w:val="left"/>
                    <w:rPr>
                      <w:rFonts w:hint="eastAsia" w:hAnsi="Arial" w:eastAsia="Roboto" w:cs="Arial" w:asciiTheme="minorAscii"/>
                      <w:i w:val="0"/>
                      <w:caps w:val="0"/>
                      <w:color w:val="222222"/>
                      <w:spacing w:val="0"/>
                      <w:kern w:val="0"/>
                      <w:sz w:val="22"/>
                      <w:szCs w:val="22"/>
                      <w:shd w:val="clear" w:fill="FFFFFF"/>
                      <w:lang w:val="en-US" w:eastAsia="zh-CN" w:bidi="ar"/>
                    </w:rPr>
                  </w:pPr>
                </w:p>
              </w:tc>
            </w:tr>
          </w:tbl>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 xml:space="preserve"> </w:t>
            </w:r>
          </w:p>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TEAM MEMBER #4</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79"/>
              <w:gridCol w:w="3280"/>
              <w:gridCol w:w="32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Fir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Last name</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58595B" w:themeColor="text1"/>
                      <w:w w:val="95"/>
                      <w:sz w:val="22"/>
                      <w:szCs w:val="22"/>
                      <w14:textFill>
                        <w14:solidFill>
                          <w14:schemeClr w14:val="tx1"/>
                        </w14:solidFill>
                      </w14:textFill>
                    </w:rPr>
                  </w:pPr>
                  <w:r>
                    <w:rPr>
                      <w:rFonts w:hint="eastAsia" w:asciiTheme="majorHAnsi" w:hAnsiTheme="majorHAnsi"/>
                      <w:color w:val="58595B" w:themeColor="text1"/>
                      <w:w w:val="95"/>
                      <w:sz w:val="22"/>
                      <w:szCs w:val="22"/>
                      <w14:textFill>
                        <w14:solidFill>
                          <w14:schemeClr w14:val="tx1"/>
                        </w14:solidFill>
                      </w14:textFill>
                    </w:rPr>
                    <w:t>Studen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79"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Karanvir</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Singh</w:t>
                  </w:r>
                </w:p>
              </w:tc>
              <w:tc>
                <w:tcPr>
                  <w:tcW w:w="3280" w:type="dxa"/>
                </w:tcPr>
                <w:p>
                  <w:pPr>
                    <w:pStyle w:val="2"/>
                    <w:keepNext w:val="0"/>
                    <w:keepLines w:val="0"/>
                    <w:widowControl/>
                    <w:suppressLineNumbers w:val="0"/>
                    <w:tabs>
                      <w:tab w:val="left" w:pos="7951"/>
                    </w:tabs>
                    <w:spacing w:before="77" w:beforeAutospacing="0" w:afterAutospacing="0"/>
                    <w:ind w:left="0" w:right="0"/>
                    <w:outlineLvl w:val="0"/>
                    <w:rPr>
                      <w:rFonts w:hint="default" w:asciiTheme="majorHAnsi" w:hAnsiTheme="majorHAnsi"/>
                      <w:color w:val="58595B" w:themeColor="text1"/>
                      <w:w w:val="95"/>
                      <w:sz w:val="22"/>
                      <w:szCs w:val="22"/>
                      <w:lang w:val="en-US"/>
                      <w14:textFill>
                        <w14:solidFill>
                          <w14:schemeClr w14:val="tx1"/>
                        </w14:solidFill>
                      </w14:textFill>
                    </w:rPr>
                  </w:pPr>
                  <w:r>
                    <w:rPr>
                      <w:rFonts w:hint="default" w:asciiTheme="majorHAnsi" w:hAnsiTheme="majorHAnsi"/>
                      <w:color w:val="58595B" w:themeColor="text1"/>
                      <w:w w:val="95"/>
                      <w:sz w:val="22"/>
                      <w:szCs w:val="22"/>
                      <w:lang w:val="en-US"/>
                      <w14:textFill>
                        <w14:solidFill>
                          <w14:schemeClr w14:val="tx1"/>
                        </w14:solidFill>
                      </w14:textFill>
                    </w:rPr>
                    <w:t>C0745204</w:t>
                  </w:r>
                </w:p>
              </w:tc>
            </w:tr>
          </w:tbl>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 xml:space="preserve">  Daily log notes</w:t>
            </w:r>
          </w:p>
          <w:tbl>
            <w:tblPr>
              <w:tblStyle w:val="2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3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39" w:type="dxa"/>
                </w:tcPr>
                <w:p>
                  <w:pPr>
                    <w:keepNext w:val="0"/>
                    <w:keepLines w:val="0"/>
                    <w:widowControl/>
                    <w:suppressLineNumbers w:val="0"/>
                    <w:spacing w:before="0" w:beforeAutospacing="0" w:after="160" w:afterAutospacing="0" w:line="256" w:lineRule="auto"/>
                    <w:ind w:left="0" w:right="0"/>
                    <w:jc w:val="left"/>
                    <w:rPr>
                      <w:rFonts w:hint="eastAsia" w:asciiTheme="minorAscii"/>
                      <w:sz w:val="22"/>
                      <w:szCs w:val="22"/>
                      <w:lang w:val="en-US"/>
                    </w:rPr>
                  </w:pPr>
                  <w:r>
                    <w:rPr>
                      <w:rFonts w:hint="eastAsia" w:hAnsi="Arial" w:eastAsia="SimSun" w:cs="Arial" w:asciiTheme="minorAscii"/>
                      <w:i w:val="0"/>
                      <w:caps w:val="0"/>
                      <w:color w:val="222222"/>
                      <w:spacing w:val="0"/>
                      <w:sz w:val="22"/>
                      <w:szCs w:val="22"/>
                      <w:shd w:val="clear" w:fill="FFFFFF"/>
                    </w:rPr>
                    <w:t xml:space="preserve">Today, </w:t>
                  </w:r>
                  <w:r>
                    <w:rPr>
                      <w:rFonts w:hint="default" w:hAnsi="Arial" w:eastAsia="SimSun" w:cs="Arial" w:asciiTheme="minorAscii"/>
                      <w:i w:val="0"/>
                      <w:caps w:val="0"/>
                      <w:color w:val="222222"/>
                      <w:spacing w:val="0"/>
                      <w:sz w:val="22"/>
                      <w:szCs w:val="22"/>
                      <w:shd w:val="clear" w:fill="FFFFFF"/>
                      <w:lang w:val="en-US"/>
                    </w:rPr>
                    <w:t>I</w:t>
                  </w:r>
                  <w:r>
                    <w:rPr>
                      <w:rFonts w:hint="eastAsia" w:hAnsi="Arial" w:eastAsia="SimSun" w:cs="Arial" w:asciiTheme="minorAscii"/>
                      <w:i w:val="0"/>
                      <w:caps w:val="0"/>
                      <w:color w:val="222222"/>
                      <w:spacing w:val="0"/>
                      <w:sz w:val="22"/>
                      <w:szCs w:val="22"/>
                      <w:shd w:val="clear" w:fill="FFFFFF"/>
                    </w:rPr>
                    <w:t xml:space="preserve"> download the desktop version of Github, and understand how the Github works my take on github so far is that it is a platform through which we can create file from scratch, and to get the input from other team members we can create repository and add collaborators which we invite through sending out request which they accept and can edit and add files, another thing that i noticed that work of your main files does not indicate the intended person who did the work, this can be done by either adding their initial in comments or we can see history which will give us a clear picture of the work done by each representative.</w:t>
                  </w:r>
                  <w:r>
                    <w:rPr>
                      <w:rFonts w:hint="eastAsia" w:hAnsi="Calibri" w:eastAsia="Calibri" w:cs="Times New Roman" w:asciiTheme="minorAscii"/>
                      <w:kern w:val="0"/>
                      <w:sz w:val="22"/>
                      <w:szCs w:val="22"/>
                      <w:lang w:val="en-US" w:eastAsia="zh-CN" w:bidi="ar"/>
                    </w:rPr>
                    <w:t xml:space="preserve"> </w:t>
                  </w:r>
                </w:p>
                <w:p>
                  <w:pPr>
                    <w:keepNext w:val="0"/>
                    <w:keepLines w:val="0"/>
                    <w:widowControl/>
                    <w:suppressLineNumbers w:val="0"/>
                    <w:spacing w:before="0" w:beforeAutospacing="0" w:after="160" w:afterAutospacing="0" w:line="256" w:lineRule="auto"/>
                    <w:ind w:left="0" w:right="0"/>
                    <w:jc w:val="left"/>
                    <w:rPr>
                      <w:rFonts w:hint="eastAsia"/>
                    </w:rPr>
                  </w:pPr>
                </w:p>
              </w:tc>
            </w:tr>
          </w:tbl>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0"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DAILY LOG SUPERVISOR EVALUATION</w:t>
            </w:r>
          </w:p>
          <w:p>
            <w:pPr>
              <w:pStyle w:val="2"/>
              <w:keepNext w:val="0"/>
              <w:keepLines w:val="0"/>
              <w:widowControl/>
              <w:suppressLineNumbers w:val="0"/>
              <w:tabs>
                <w:tab w:val="left" w:pos="7951"/>
              </w:tabs>
              <w:spacing w:before="0" w:beforeAutospacing="0" w:afterAutospacing="0"/>
              <w:ind w:left="0" w:right="0"/>
              <w:jc w:val="both"/>
              <w:outlineLvl w:val="0"/>
              <w:rPr>
                <w:rFonts w:hint="eastAsia"/>
                <w:b w:val="0"/>
                <w:sz w:val="22"/>
                <w:szCs w:val="22"/>
              </w:rPr>
            </w:pPr>
            <w:r>
              <w:rPr>
                <w:rFonts w:hint="eastAsia"/>
                <w:b w:val="0"/>
                <w:sz w:val="22"/>
                <w:szCs w:val="22"/>
              </w:rPr>
              <w:t>Based on the individual and the group’s combined documentation of their daily activities, the supervisor will review the notations around what was accomplished during the daily session and the supporting notes and may provide feedback and direction. If feedback is provided, this will be summarized in this se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065" w:type="dxa"/>
          </w:tcPr>
          <w:p>
            <w:pPr>
              <w:pStyle w:val="2"/>
              <w:keepNext w:val="0"/>
              <w:keepLines w:val="0"/>
              <w:widowControl/>
              <w:suppressLineNumbers w:val="0"/>
              <w:tabs>
                <w:tab w:val="left" w:pos="7951"/>
              </w:tabs>
              <w:spacing w:before="77" w:beforeAutospacing="0" w:afterAutospacing="0"/>
              <w:ind w:left="0" w:right="0"/>
              <w:outlineLvl w:val="0"/>
              <w:rPr>
                <w:rFonts w:hint="eastAsia" w:asciiTheme="majorHAnsi" w:hAnsiTheme="majorHAnsi"/>
                <w:color w:val="00467F"/>
                <w:w w:val="95"/>
                <w:sz w:val="22"/>
                <w:szCs w:val="22"/>
              </w:rPr>
            </w:pPr>
            <w:r>
              <w:rPr>
                <w:rFonts w:hint="eastAsia" w:asciiTheme="majorHAnsi" w:hAnsiTheme="majorHAnsi"/>
                <w:color w:val="00467F"/>
                <w:w w:val="95"/>
                <w:sz w:val="22"/>
                <w:szCs w:val="22"/>
              </w:rPr>
              <w:t>DAILY LOG SUPERVISOR COMMENTS:</w:t>
            </w:r>
          </w:p>
        </w:tc>
      </w:tr>
      <w:tr>
        <w:tblPrEx>
          <w:tblBorders>
            <w:top w:val="single" w:color="58595B" w:themeColor="text1" w:sz="4" w:space="0"/>
            <w:left w:val="single" w:color="58595B" w:themeColor="text1" w:sz="4" w:space="0"/>
            <w:bottom w:val="single" w:color="58595B" w:themeColor="text1" w:sz="4" w:space="0"/>
            <w:right w:val="single" w:color="58595B" w:themeColor="text1" w:sz="4" w:space="0"/>
            <w:insideH w:val="single" w:color="58595B" w:themeColor="text1" w:sz="4" w:space="0"/>
            <w:insideV w:val="single" w:color="58595B" w:themeColor="text1" w:sz="4" w:space="0"/>
          </w:tblBorders>
          <w:tblCellMar>
            <w:top w:w="0" w:type="dxa"/>
            <w:left w:w="108" w:type="dxa"/>
            <w:bottom w:w="0" w:type="dxa"/>
            <w:right w:w="108" w:type="dxa"/>
          </w:tblCellMar>
        </w:tblPrEx>
        <w:tc>
          <w:tcPr>
            <w:tcW w:w="10065" w:type="dxa"/>
          </w:tcPr>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p>
            <w:pPr>
              <w:keepNext w:val="0"/>
              <w:keepLines w:val="0"/>
              <w:widowControl/>
              <w:suppressLineNumbers w:val="0"/>
              <w:spacing w:before="0" w:beforeAutospacing="0" w:afterAutospacing="0"/>
              <w:ind w:left="0" w:right="0"/>
              <w:rPr>
                <w:rFonts w:hint="eastAsia"/>
                <w:color w:val="58595B" w:themeColor="text1"/>
                <w:sz w:val="20"/>
                <w:szCs w:val="20"/>
                <w14:textFill>
                  <w14:solidFill>
                    <w14:schemeClr w14:val="tx1"/>
                  </w14:solidFill>
                </w14:textFill>
              </w:rPr>
            </w:pPr>
          </w:p>
        </w:tc>
      </w:tr>
      <w:bookmarkEnd w:id="0"/>
      <w:bookmarkEnd w:id="1"/>
    </w:tbl>
    <w:p>
      <w:pPr>
        <w:rPr>
          <w:rFonts w:cs="Arial" w:asciiTheme="majorHAnsi" w:hAnsiTheme="majorHAnsi"/>
          <w:b/>
          <w:color w:val="FFFFFF" w:themeColor="background1"/>
          <w:sz w:val="24"/>
          <w:szCs w:val="24"/>
          <w14:textFill>
            <w14:solidFill>
              <w14:schemeClr w14:val="bg1"/>
            </w14:solidFill>
          </w14:textFill>
        </w:rPr>
      </w:pPr>
    </w:p>
    <w:sectPr>
      <w:headerReference r:id="rId5" w:type="first"/>
      <w:footerReference r:id="rId8" w:type="first"/>
      <w:headerReference r:id="rId3" w:type="default"/>
      <w:footerReference r:id="rId6" w:type="default"/>
      <w:headerReference r:id="rId4" w:type="even"/>
      <w:footerReference r:id="rId7" w:type="even"/>
      <w:pgSz w:w="12240" w:h="15840"/>
      <w:pgMar w:top="1008" w:right="1152" w:bottom="1296" w:left="1152" w:header="720" w:footer="576"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Century Gothic">
    <w:panose1 w:val="020B0502020202020204"/>
    <w:charset w:val="86"/>
    <w:family w:val="swiss"/>
    <w:pitch w:val="default"/>
    <w:sig w:usb0="00000287" w:usb1="00000000" w:usb2="00000000" w:usb3="00000000" w:csb0="2000009F" w:csb1="DFD70000"/>
  </w:font>
  <w:font w:name="Raavi">
    <w:altName w:val="Sitka Text"/>
    <w:panose1 w:val="02000500000000000000"/>
    <w:charset w:val="00"/>
    <w:family w:val="swiss"/>
    <w:pitch w:val="default"/>
    <w:sig w:usb0="00000000" w:usb1="00000000" w:usb2="00000000" w:usb3="00000000" w:csb0="00000001" w:csb1="00000000"/>
  </w:font>
  <w:font w:name="幼圆">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haparral Pro">
    <w:altName w:val="Times New Roman"/>
    <w:panose1 w:val="00000000000000000000"/>
    <w:charset w:val="00"/>
    <w:family w:val="roman"/>
    <w:pitch w:val="default"/>
    <w:sig w:usb0="00000000" w:usb1="00000000" w:usb2="00000000" w:usb3="00000000" w:csb0="00000093" w:csb1="00000000"/>
  </w:font>
  <w:font w:name="Symbol">
    <w:panose1 w:val="05050102010706020507"/>
    <w:charset w:val="02"/>
    <w:family w:val="roman"/>
    <w:pitch w:val="default"/>
    <w:sig w:usb0="00000000" w:usb1="00000000" w:usb2="00000000" w:usb3="00000000" w:csb0="80000000" w:csb1="00000000"/>
  </w:font>
  <w:font w:name="Roboto">
    <w:altName w:val="Wide Latin"/>
    <w:panose1 w:val="02000000000000000000"/>
    <w:charset w:val="00"/>
    <w:family w:val="auto"/>
    <w:pitch w:val="default"/>
    <w:sig w:usb0="00000000" w:usb1="00000000" w:usb2="00000021" w:usb3="00000000" w:csb0="2000019F" w:csb1="00000000"/>
  </w:font>
  <w:font w:name="Century Gothic">
    <w:panose1 w:val="020B0502020202020204"/>
    <w:charset w:val="00"/>
    <w:family w:val="auto"/>
    <w:pitch w:val="default"/>
    <w:sig w:usb0="00000287" w:usb1="00000000" w:usb2="00000000" w:usb3="00000000" w:csb0="2000009F" w:csb1="DFD70000"/>
  </w:font>
  <w:font w:name="Sitka Text">
    <w:panose1 w:val="02000505000000020004"/>
    <w:charset w:val="00"/>
    <w:family w:val="auto"/>
    <w:pitch w:val="default"/>
    <w:sig w:usb0="A00002EF" w:usb1="4000204B" w:usb2="00000000" w:usb3="00000000" w:csb0="2000019F" w:csb1="00000000"/>
  </w:font>
  <w:font w:name="Segoe Print">
    <w:panose1 w:val="02000600000000000000"/>
    <w:charset w:val="00"/>
    <w:family w:val="auto"/>
    <w:pitch w:val="default"/>
    <w:sig w:usb0="0000028F" w:usb1="00000000" w:usb2="00000000" w:usb3="00000000" w:csb0="2000009F" w:csb1="47010000"/>
  </w:font>
  <w:font w:name="Wide Latin">
    <w:panose1 w:val="020A0A07050505020404"/>
    <w:charset w:val="00"/>
    <w:family w:val="auto"/>
    <w:pitch w:val="default"/>
    <w:sig w:usb0="00000003" w:usb1="00000000" w:usb2="00000000" w:usb3="00000000" w:csb0="2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tabs>
        <w:tab w:val="right" w:pos="9900"/>
        <w:tab w:val="clear" w:pos="9360"/>
      </w:tabs>
      <w:rPr>
        <w:rFonts w:ascii="Century Gothic" w:hAnsi="Century Gothic"/>
        <w:color w:val="58595B"/>
        <w:sz w:val="18"/>
      </w:rPr>
    </w:pPr>
    <w:r>
      <w:rPr>
        <w:rFonts w:asciiTheme="majorHAnsi" w:hAnsiTheme="majorHAnsi" w:eastAsiaTheme="majorEastAsia" w:cstheme="majorBidi"/>
        <w:lang w:eastAsia="en-CA"/>
      </w:rPr>
      <mc:AlternateContent>
        <mc:Choice Requires="wps">
          <w:drawing>
            <wp:anchor distT="0" distB="0" distL="114300" distR="114300" simplePos="0" relativeHeight="251660288" behindDoc="1" locked="0" layoutInCell="1" allowOverlap="1">
              <wp:simplePos x="0" y="0"/>
              <wp:positionH relativeFrom="margin">
                <wp:posOffset>5985510</wp:posOffset>
              </wp:positionH>
              <wp:positionV relativeFrom="bottomMargin">
                <wp:posOffset>226695</wp:posOffset>
              </wp:positionV>
              <wp:extent cx="320040" cy="320040"/>
              <wp:effectExtent l="0" t="0" r="3810" b="3810"/>
              <wp:wrapNone/>
              <wp:docPr id="3" name="Oval 3"/>
              <wp:cNvGraphicFramePr/>
              <a:graphic xmlns:a="http://schemas.openxmlformats.org/drawingml/2006/main">
                <a:graphicData uri="http://schemas.microsoft.com/office/word/2010/wordprocessingShape">
                  <wps:wsp>
                    <wps:cNvSpPr>
                      <a:spLocks noChangeArrowheads="1"/>
                    </wps:cNvSpPr>
                    <wps:spPr bwMode="auto">
                      <a:xfrm>
                        <a:off x="0" y="0"/>
                        <a:ext cx="320040" cy="320040"/>
                      </a:xfrm>
                      <a:prstGeom prst="ellipse">
                        <a:avLst/>
                      </a:prstGeom>
                      <a:solidFill>
                        <a:srgbClr val="00467F"/>
                      </a:solidFill>
                      <a:ln>
                        <a:noFill/>
                      </a:ln>
                    </wps:spPr>
                    <wps:txbx>
                      <w:txbxContent>
                        <w:p>
                          <w:pPr>
                            <w:pStyle w:val="16"/>
                            <w:ind w:left="-288" w:right="-288"/>
                            <w:jc w:val="center"/>
                            <w:rPr>
                              <w:b/>
                              <w:bCs/>
                              <w:color w:val="FFFFFF" w:themeColor="background1"/>
                              <w:sz w:val="18"/>
                              <w:szCs w:val="16"/>
                              <w14:textFill>
                                <w14:solidFill>
                                  <w14:schemeClr w14:val="bg1"/>
                                </w14:solidFill>
                              </w14:textFill>
                            </w:rPr>
                          </w:pPr>
                          <w:r>
                            <w:rPr>
                              <w:sz w:val="18"/>
                              <w:szCs w:val="16"/>
                            </w:rPr>
                            <w:fldChar w:fldCharType="begin"/>
                          </w:r>
                          <w:r>
                            <w:rPr>
                              <w:sz w:val="18"/>
                              <w:szCs w:val="16"/>
                            </w:rPr>
                            <w:instrText xml:space="preserve"> PAGE    \* MERGEFORMAT </w:instrText>
                          </w:r>
                          <w:r>
                            <w:rPr>
                              <w:sz w:val="18"/>
                              <w:szCs w:val="16"/>
                            </w:rPr>
                            <w:fldChar w:fldCharType="separate"/>
                          </w:r>
                          <w:r>
                            <w:rPr>
                              <w:b/>
                              <w:bCs/>
                              <w:color w:val="FFFFFF" w:themeColor="background1"/>
                              <w:sz w:val="18"/>
                              <w:szCs w:val="16"/>
                              <w14:textFill>
                                <w14:solidFill>
                                  <w14:schemeClr w14:val="bg1"/>
                                </w14:solidFill>
                              </w14:textFill>
                            </w:rPr>
                            <w:t>16</w:t>
                          </w:r>
                          <w:r>
                            <w:rPr>
                              <w:b/>
                              <w:bCs/>
                              <w:color w:val="FFFFFF" w:themeColor="background1"/>
                              <w:sz w:val="18"/>
                              <w:szCs w:val="16"/>
                              <w14:textFill>
                                <w14:solidFill>
                                  <w14:schemeClr w14:val="bg1"/>
                                </w14:solidFill>
                              </w14:textFill>
                            </w:rPr>
                            <w:fldChar w:fldCharType="end"/>
                          </w:r>
                        </w:p>
                      </w:txbxContent>
                    </wps:txbx>
                    <wps:bodyPr rot="0" vert="horz" wrap="square" lIns="91440" tIns="45720" rIns="91440" bIns="45720" anchor="ctr" anchorCtr="0" upright="1">
                      <a:noAutofit/>
                    </wps:bodyPr>
                  </wps:wsp>
                </a:graphicData>
              </a:graphic>
            </wp:anchor>
          </w:drawing>
        </mc:Choice>
        <mc:Fallback>
          <w:pict>
            <v:shape id="_x0000_s1026" o:spid="_x0000_s1026" o:spt="3" type="#_x0000_t3" style="position:absolute;left:0pt;margin-left:528.9pt;margin-top:745.05pt;height:25.2pt;width:25.2pt;mso-position-horizontal-relative:page;mso-position-vertical-relative:page;z-index:-251656192;v-text-anchor:middle;mso-width-relative:page;mso-height-relative:page;" fillcolor="#00467F" filled="t" stroked="f" coordsize="21600,21600" o:gfxdata="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RfrU/NgAAAAJAQAADwAAAAAAAAABACAAAAAiAAAAZHJzL2Rvd25yZXYueG1s&#10;UEsBAhQAFAAAAAgAh07iQAS+vf/4AQAA5QMAAA4AAAAAAAAAAQAgAAAAJwEAAGRycy9lMm9Eb2Mu&#10;eG1sUEsFBgAAAAAGAAYAWQEAAJEFAAAAAA==&#10;">
              <v:fill on="t" focussize="0,0"/>
              <v:stroke on="f"/>
              <v:imagedata o:title=""/>
              <o:lock v:ext="edit" aspectratio="f"/>
              <v:textbox>
                <w:txbxContent>
                  <w:p>
                    <w:pPr>
                      <w:pStyle w:val="16"/>
                      <w:ind w:left="-288" w:right="-288"/>
                      <w:jc w:val="center"/>
                      <w:rPr>
                        <w:b/>
                        <w:bCs/>
                        <w:color w:val="FFFFFF" w:themeColor="background1"/>
                        <w:sz w:val="18"/>
                        <w:szCs w:val="16"/>
                        <w14:textFill>
                          <w14:solidFill>
                            <w14:schemeClr w14:val="bg1"/>
                          </w14:solidFill>
                        </w14:textFill>
                      </w:rPr>
                    </w:pPr>
                    <w:r>
                      <w:rPr>
                        <w:sz w:val="18"/>
                        <w:szCs w:val="16"/>
                      </w:rPr>
                      <w:fldChar w:fldCharType="begin"/>
                    </w:r>
                    <w:r>
                      <w:rPr>
                        <w:sz w:val="18"/>
                        <w:szCs w:val="16"/>
                      </w:rPr>
                      <w:instrText xml:space="preserve"> PAGE    \* MERGEFORMAT </w:instrText>
                    </w:r>
                    <w:r>
                      <w:rPr>
                        <w:sz w:val="18"/>
                        <w:szCs w:val="16"/>
                      </w:rPr>
                      <w:fldChar w:fldCharType="separate"/>
                    </w:r>
                    <w:r>
                      <w:rPr>
                        <w:b/>
                        <w:bCs/>
                        <w:color w:val="FFFFFF" w:themeColor="background1"/>
                        <w:sz w:val="18"/>
                        <w:szCs w:val="16"/>
                        <w14:textFill>
                          <w14:solidFill>
                            <w14:schemeClr w14:val="bg1"/>
                          </w14:solidFill>
                        </w14:textFill>
                      </w:rPr>
                      <w:t>16</w:t>
                    </w:r>
                    <w:r>
                      <w:rPr>
                        <w:b/>
                        <w:bCs/>
                        <w:color w:val="FFFFFF" w:themeColor="background1"/>
                        <w:sz w:val="18"/>
                        <w:szCs w:val="16"/>
                        <w14:textFill>
                          <w14:solidFill>
                            <w14:schemeClr w14:val="bg1"/>
                          </w14:solidFill>
                        </w14:textFill>
                      </w:rPr>
                      <w:fldChar w:fldCharType="end"/>
                    </w:r>
                  </w:p>
                </w:txbxContent>
              </v:textbox>
            </v:shape>
          </w:pict>
        </mc:Fallback>
      </mc:AlternateContent>
    </w:r>
    <w:r>
      <w:rPr>
        <w:rFonts w:ascii="Century Gothic" w:hAnsi="Century Gothic"/>
        <w:color w:val="58595B"/>
        <w:sz w:val="18"/>
      </w:rPr>
      <w:t xml:space="preserve"> </w:t>
    </w:r>
    <w:sdt>
      <w:sdtPr>
        <w:rPr>
          <w:rFonts w:ascii="Century Gothic" w:hAnsi="Century Gothic"/>
          <w:color w:val="58595B"/>
          <w:sz w:val="18"/>
        </w:rPr>
        <w:alias w:val="Title"/>
        <w:id w:val="743845157"/>
        <w:placeholder>
          <w:docPart w:val="0F8ACF06F3CA4972B205527E460324C3"/>
        </w:placeholder>
        <w15:dataBinding w:prefixMappings="xmlns:ns0='http://purl.org/dc/elements/1.1/' xmlns:ns1='http://schemas.openxmlformats.org/package/2006/metadata/core-properties' " w:xpath="/ns1:coreProperties[1]/ns0:title[1]" w:storeItemID="{6C3C8BC8-F283-45AE-878A-BAB7291924A1}"/>
        <w:text/>
      </w:sdtPr>
      <w:sdtEndPr>
        <w:rPr>
          <w:rFonts w:ascii="Century Gothic" w:hAnsi="Century Gothic"/>
          <w:color w:val="58595B"/>
          <w:sz w:val="18"/>
        </w:rPr>
      </w:sdtEndPr>
      <w:sdtContent>
        <w:r>
          <w:rPr>
            <w:rFonts w:ascii="Century Gothic" w:hAnsi="Century Gothic"/>
            <w:color w:val="58595B"/>
            <w:sz w:val="18"/>
            <w:lang w:val="en-US"/>
          </w:rPr>
          <w:t>WIL PROJECT GROUP DAILY LOG REPORT</w:t>
        </w:r>
      </w:sdtContent>
    </w:sdt>
    <w:r>
      <w:rPr>
        <w:rFonts w:ascii="Century Gothic" w:hAnsi="Century Gothic"/>
        <w:color w:val="58595B"/>
        <w:sz w:val="18"/>
      </w:rPr>
      <w:tab/>
    </w:r>
    <w:r>
      <w:rPr>
        <w:rFonts w:ascii="Century Gothic" w:hAnsi="Century Gothic"/>
        <w:color w:val="58595B"/>
        <w:sz w:val="18"/>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jc w:val="right"/>
      <w:rPr>
        <w:rFonts w:ascii="Century Gothic" w:hAnsi="Century Gothic"/>
        <w:sz w:val="18"/>
        <w:szCs w:val="18"/>
      </w:rPr>
    </w:pPr>
    <w:r>
      <w:rPr>
        <w:rFonts w:ascii="Century Gothic" w:hAnsi="Century Gothic"/>
        <w:sz w:val="18"/>
        <w:szCs w:val="18"/>
      </w:rPr>
      <w:t xml:space="preserve">Page </w:t>
    </w:r>
    <w:r>
      <w:rPr>
        <w:rFonts w:ascii="Century Gothic" w:hAnsi="Century Gothic"/>
        <w:sz w:val="18"/>
        <w:szCs w:val="18"/>
      </w:rPr>
      <w:fldChar w:fldCharType="begin"/>
    </w:r>
    <w:r>
      <w:rPr>
        <w:rFonts w:ascii="Century Gothic" w:hAnsi="Century Gothic"/>
        <w:sz w:val="18"/>
        <w:szCs w:val="18"/>
      </w:rPr>
      <w:instrText xml:space="preserve"> PAGE   \* MERGEFORMAT </w:instrText>
    </w:r>
    <w:r>
      <w:rPr>
        <w:rFonts w:ascii="Century Gothic" w:hAnsi="Century Gothic"/>
        <w:sz w:val="18"/>
        <w:szCs w:val="18"/>
      </w:rPr>
      <w:fldChar w:fldCharType="separate"/>
    </w:r>
    <w:r>
      <w:rPr>
        <w:rFonts w:ascii="Century Gothic" w:hAnsi="Century Gothic"/>
        <w:sz w:val="18"/>
        <w:szCs w:val="18"/>
      </w:rPr>
      <w:t>1</w:t>
    </w:r>
    <w:r>
      <w:rPr>
        <w:rFonts w:ascii="Century Gothic" w:hAnsi="Century Gothic"/>
        <w:sz w:val="18"/>
        <w:szCs w:val="18"/>
      </w:rPr>
      <w:fldChar w:fldCharType="end"/>
    </w: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23"/>
      <w:tblW w:w="7020" w:type="dxa"/>
      <w:jc w:val="right"/>
      <w:tblBorders>
        <w:top w:val="none" w:color="auto" w:sz="0" w:space="0"/>
        <w:left w:val="none" w:color="auto" w:sz="0" w:space="0"/>
        <w:bottom w:val="single" w:color="00467F" w:sz="4" w:space="0"/>
        <w:right w:val="none" w:color="auto" w:sz="0" w:space="0"/>
        <w:insideH w:val="single" w:color="auto" w:sz="4" w:space="0"/>
        <w:insideV w:val="single" w:color="auto" w:sz="4" w:space="0"/>
      </w:tblBorders>
      <w:tblLayout w:type="autofit"/>
      <w:tblCellMar>
        <w:top w:w="0" w:type="dxa"/>
        <w:left w:w="108" w:type="dxa"/>
        <w:bottom w:w="0" w:type="dxa"/>
        <w:right w:w="108" w:type="dxa"/>
      </w:tblCellMar>
    </w:tblPr>
    <w:tblGrid>
      <w:gridCol w:w="7020"/>
    </w:tblGrid>
    <w:tr>
      <w:tblPrEx>
        <w:tblBorders>
          <w:top w:val="none" w:color="auto" w:sz="0" w:space="0"/>
          <w:left w:val="none" w:color="auto" w:sz="0" w:space="0"/>
          <w:bottom w:val="single" w:color="00467F" w:sz="4" w:space="0"/>
          <w:right w:val="none" w:color="auto" w:sz="0" w:space="0"/>
          <w:insideH w:val="single" w:color="auto" w:sz="4" w:space="0"/>
          <w:insideV w:val="single" w:color="auto" w:sz="4" w:space="0"/>
        </w:tblBorders>
      </w:tblPrEx>
      <w:trPr>
        <w:trHeight w:val="540" w:hRule="atLeast"/>
        <w:tblHeader/>
        <w:jc w:val="right"/>
      </w:trPr>
      <w:tc>
        <w:tcPr>
          <w:tcW w:w="7020" w:type="dxa"/>
        </w:tcPr>
        <w:p>
          <w:pPr>
            <w:pStyle w:val="2"/>
            <w:keepNext w:val="0"/>
            <w:keepLines w:val="0"/>
            <w:widowControl/>
            <w:suppressLineNumbers w:val="0"/>
            <w:spacing w:before="0" w:beforeAutospacing="0" w:afterAutospacing="0"/>
            <w:ind w:left="0" w:right="0"/>
            <w:outlineLvl w:val="0"/>
            <w:rPr>
              <w:rFonts w:hint="eastAsia"/>
              <w:color w:val="00467F"/>
              <w:sz w:val="24"/>
            </w:rPr>
          </w:pPr>
          <w:r>
            <w:rPr>
              <w:rFonts w:hint="eastAsia"/>
            </w:rPr>
            <w:t>WIL Project</w:t>
          </w:r>
        </w:p>
      </w:tc>
    </w:tr>
    <w:tr>
      <w:tblPrEx>
        <w:tblBorders>
          <w:top w:val="none" w:color="auto" w:sz="0" w:space="0"/>
          <w:left w:val="none" w:color="auto" w:sz="0" w:space="0"/>
          <w:bottom w:val="single" w:color="00467F" w:sz="4"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832" w:hRule="atLeast"/>
        <w:tblHeader/>
        <w:jc w:val="right"/>
      </w:trPr>
      <w:tc>
        <w:tcPr>
          <w:tcW w:w="7020" w:type="dxa"/>
        </w:tcPr>
        <w:p>
          <w:pPr>
            <w:keepNext w:val="0"/>
            <w:keepLines w:val="0"/>
            <w:widowControl/>
            <w:suppressLineNumbers w:val="0"/>
            <w:tabs>
              <w:tab w:val="left" w:pos="1962"/>
            </w:tabs>
            <w:spacing w:before="120" w:beforeAutospacing="0" w:afterAutospacing="0" w:line="360" w:lineRule="auto"/>
            <w:ind w:left="1962" w:right="0" w:hanging="1962"/>
            <w:rPr>
              <w:rStyle w:val="38"/>
              <w:rFonts w:hint="default"/>
              <w:lang w:val="en-US"/>
            </w:rPr>
          </w:pPr>
          <w:r>
            <w:rPr>
              <w:rFonts w:hint="eastAsia" w:cs="Times New Roman"/>
              <w:b/>
              <w:color w:val="00467F"/>
              <w:sz w:val="24"/>
              <w:szCs w:val="32"/>
            </w:rPr>
            <w:t xml:space="preserve">Program Name: </w:t>
          </w:r>
          <w:r>
            <w:rPr>
              <w:rFonts w:hint="default" w:cs="Times New Roman"/>
              <w:b/>
              <w:color w:val="00467F"/>
              <w:sz w:val="24"/>
              <w:szCs w:val="32"/>
              <w:lang w:val="en-US"/>
            </w:rPr>
            <w:t>CSAT-CSAC</w:t>
          </w:r>
        </w:p>
        <w:p>
          <w:pPr>
            <w:pStyle w:val="3"/>
            <w:keepNext w:val="0"/>
            <w:keepLines w:val="0"/>
            <w:widowControl/>
            <w:suppressLineNumbers w:val="0"/>
            <w:tabs>
              <w:tab w:val="left" w:pos="1962"/>
            </w:tabs>
            <w:spacing w:before="0" w:beforeAutospacing="0" w:afterAutospacing="0" w:line="360" w:lineRule="auto"/>
            <w:ind w:left="1962" w:right="0" w:hanging="1962"/>
            <w:rPr>
              <w:rStyle w:val="39"/>
              <w:rFonts w:hint="default"/>
              <w:lang w:val="en-US"/>
            </w:rPr>
          </w:pPr>
          <w:r>
            <w:rPr>
              <w:rFonts w:hint="eastAsia" w:cs="Times New Roman"/>
              <w:b/>
              <w:color w:val="00467F"/>
              <w:sz w:val="24"/>
              <w:szCs w:val="32"/>
            </w:rPr>
            <w:t>Program Code:</w:t>
          </w:r>
          <w:r>
            <w:rPr>
              <w:rFonts w:hint="eastAsia" w:ascii="Calibri" w:hAnsi="Calibri" w:cs="Times New Roman"/>
              <w:b/>
              <w:color w:val="00467F"/>
              <w:sz w:val="24"/>
              <w:szCs w:val="32"/>
            </w:rPr>
            <w:t xml:space="preserve">  </w:t>
          </w:r>
          <w:r>
            <w:rPr>
              <w:rStyle w:val="39"/>
              <w:rFonts w:hint="eastAsia" w:ascii="Century Gothic"/>
              <w:lang w:val="en-US"/>
            </w:rPr>
            <w:t>C</w:t>
          </w:r>
          <w:r>
            <w:rPr>
              <w:rStyle w:val="39"/>
              <w:rFonts w:hint="default" w:ascii="Century Gothic"/>
              <w:lang w:val="en-US"/>
            </w:rPr>
            <w:t>PL-5559-CSAT-CSAC-0093-V2</w:t>
          </w:r>
        </w:p>
      </w:tc>
    </w:tr>
  </w:tbl>
  <w:p>
    <w:pPr>
      <w:pStyle w:val="3"/>
      <w:tabs>
        <w:tab w:val="left" w:pos="3330"/>
      </w:tabs>
    </w:pPr>
    <w:r>
      <w:rPr>
        <w:lang w:eastAsia="en-CA"/>
      </w:rPr>
      <w:drawing>
        <wp:anchor distT="0" distB="0" distL="114300" distR="114300" simplePos="0" relativeHeight="251662336" behindDoc="1" locked="1" layoutInCell="1" allowOverlap="1">
          <wp:simplePos x="0" y="0"/>
          <wp:positionH relativeFrom="margin">
            <wp:posOffset>-147320</wp:posOffset>
          </wp:positionH>
          <wp:positionV relativeFrom="page">
            <wp:posOffset>639445</wp:posOffset>
          </wp:positionV>
          <wp:extent cx="1764665" cy="51689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764665" cy="516890"/>
                  </a:xfrm>
                  <a:prstGeom prst="rect">
                    <a:avLst/>
                  </a:prstGeom>
                  <a:noFill/>
                  <a:ln>
                    <a:noFill/>
                  </a:ln>
                </pic:spPr>
              </pic:pic>
            </a:graphicData>
          </a:graphic>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pPr>
    <w:r>
      <w:rPr>
        <w:lang w:eastAsia="en-CA"/>
      </w:rPr>
      <w:drawing>
        <wp:inline distT="0" distB="0" distL="0" distR="0">
          <wp:extent cx="1499870" cy="597535"/>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499870" cy="597535"/>
                  </a:xfrm>
                  <a:prstGeom prst="rect">
                    <a:avLst/>
                  </a:prstGeom>
                  <a:noFill/>
                </pic:spPr>
              </pic:pic>
            </a:graphicData>
          </a:graphic>
        </wp:inline>
      </w:drawing>
    </w: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CD24E9C"/>
    <w:multiLevelType w:val="multilevel"/>
    <w:tmpl w:val="7CD24E9C"/>
    <w:lvl w:ilvl="0" w:tentative="0">
      <w:start w:val="1"/>
      <w:numFmt w:val="decimal"/>
      <w:suff w:val="space"/>
      <w:lvlText w:val="Week %1"/>
      <w:lvlJc w:val="left"/>
      <w:pPr>
        <w:ind w:left="180" w:firstLine="0"/>
      </w:pPr>
      <w:rPr>
        <w:rFonts w:hint="default" w:ascii="Century Gothic" w:hAnsi="Century Gothic"/>
        <w:b w:val="0"/>
        <w:i w:val="0"/>
        <w:color w:val="FFFFFF" w:themeColor="background1"/>
        <w:sz w:val="24"/>
        <w14:textFill>
          <w14:solidFill>
            <w14:schemeClr w14:val="bg1"/>
          </w14:solidFill>
        </w14:textFill>
      </w:rPr>
    </w:lvl>
    <w:lvl w:ilvl="1" w:tentative="0">
      <w:start w:val="1"/>
      <w:numFmt w:val="none"/>
      <w:suff w:val="nothing"/>
      <w:lvlText w:val=""/>
      <w:lvlJc w:val="left"/>
      <w:pPr>
        <w:ind w:left="180" w:firstLine="0"/>
      </w:pPr>
      <w:rPr>
        <w:rFonts w:hint="default"/>
      </w:rPr>
    </w:lvl>
    <w:lvl w:ilvl="2" w:tentative="0">
      <w:start w:val="1"/>
      <w:numFmt w:val="none"/>
      <w:pStyle w:val="5"/>
      <w:suff w:val="nothing"/>
      <w:lvlText w:val=""/>
      <w:lvlJc w:val="left"/>
      <w:pPr>
        <w:ind w:left="180" w:firstLine="0"/>
      </w:pPr>
      <w:rPr>
        <w:rFonts w:hint="default"/>
      </w:rPr>
    </w:lvl>
    <w:lvl w:ilvl="3" w:tentative="0">
      <w:start w:val="1"/>
      <w:numFmt w:val="none"/>
      <w:pStyle w:val="6"/>
      <w:suff w:val="nothing"/>
      <w:lvlText w:val=""/>
      <w:lvlJc w:val="left"/>
      <w:pPr>
        <w:ind w:left="180" w:firstLine="0"/>
      </w:pPr>
      <w:rPr>
        <w:rFonts w:hint="default"/>
      </w:rPr>
    </w:lvl>
    <w:lvl w:ilvl="4" w:tentative="0">
      <w:start w:val="1"/>
      <w:numFmt w:val="none"/>
      <w:pStyle w:val="7"/>
      <w:suff w:val="nothing"/>
      <w:lvlText w:val=""/>
      <w:lvlJc w:val="left"/>
      <w:pPr>
        <w:ind w:left="180" w:firstLine="0"/>
      </w:pPr>
      <w:rPr>
        <w:rFonts w:hint="default"/>
      </w:rPr>
    </w:lvl>
    <w:lvl w:ilvl="5" w:tentative="0">
      <w:start w:val="1"/>
      <w:numFmt w:val="none"/>
      <w:pStyle w:val="8"/>
      <w:suff w:val="nothing"/>
      <w:lvlText w:val=""/>
      <w:lvlJc w:val="left"/>
      <w:pPr>
        <w:ind w:left="180" w:firstLine="0"/>
      </w:pPr>
      <w:rPr>
        <w:rFonts w:hint="default"/>
      </w:rPr>
    </w:lvl>
    <w:lvl w:ilvl="6" w:tentative="0">
      <w:start w:val="1"/>
      <w:numFmt w:val="none"/>
      <w:pStyle w:val="9"/>
      <w:suff w:val="nothing"/>
      <w:lvlText w:val=""/>
      <w:lvlJc w:val="left"/>
      <w:pPr>
        <w:ind w:left="180" w:firstLine="0"/>
      </w:pPr>
      <w:rPr>
        <w:rFonts w:hint="default"/>
      </w:rPr>
    </w:lvl>
    <w:lvl w:ilvl="7" w:tentative="0">
      <w:start w:val="1"/>
      <w:numFmt w:val="none"/>
      <w:pStyle w:val="10"/>
      <w:suff w:val="nothing"/>
      <w:lvlText w:val=""/>
      <w:lvlJc w:val="left"/>
      <w:pPr>
        <w:ind w:left="180" w:firstLine="0"/>
      </w:pPr>
      <w:rPr>
        <w:rFonts w:hint="default"/>
      </w:rPr>
    </w:lvl>
    <w:lvl w:ilvl="8" w:tentative="0">
      <w:start w:val="1"/>
      <w:numFmt w:val="none"/>
      <w:pStyle w:val="11"/>
      <w:suff w:val="nothing"/>
      <w:lvlText w:val=""/>
      <w:lvlJc w:val="left"/>
      <w:pPr>
        <w:ind w:left="180" w:firstLine="0"/>
      </w:pPr>
      <w:rPr>
        <w:rFonts w:hint="default"/>
      </w:rPr>
    </w:lvl>
  </w:abstractNum>
  <w:abstractNum w:abstractNumId="1">
    <w:nsid w:val="7E014B89"/>
    <w:multiLevelType w:val="multilevel"/>
    <w:tmpl w:val="7E014B89"/>
    <w:lvl w:ilvl="0" w:tentative="0">
      <w:start w:val="1"/>
      <w:numFmt w:val="bullet"/>
      <w:pStyle w:val="27"/>
      <w:lvlText w:val=""/>
      <w:lvlJc w:val="left"/>
      <w:pPr>
        <w:ind w:left="360" w:hanging="360"/>
      </w:pPr>
      <w:rPr>
        <w:rFonts w:hint="default" w:ascii="Symbol" w:hAnsi="Symbol"/>
        <w:color w:val="5ABCD1"/>
      </w:rPr>
    </w:lvl>
    <w:lvl w:ilvl="1" w:tentative="0">
      <w:start w:val="1"/>
      <w:numFmt w:val="bullet"/>
      <w:lvlText w:val=""/>
      <w:lvlJc w:val="left"/>
      <w:pPr>
        <w:ind w:left="1080" w:hanging="360"/>
      </w:pPr>
      <w:rPr>
        <w:rFonts w:hint="default" w:ascii="Wingdings" w:hAnsi="Wingdings"/>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forms"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3NDU2Nze1NDQxMTFX0lEKTi0uzszPAykwrwUA/cs0LCwAAAA="/>
  </w:docVars>
  <w:rsids>
    <w:rsidRoot w:val="005B0D63"/>
    <w:rsid w:val="0000077C"/>
    <w:rsid w:val="00003D4F"/>
    <w:rsid w:val="00004A44"/>
    <w:rsid w:val="00025F54"/>
    <w:rsid w:val="0003243D"/>
    <w:rsid w:val="00037812"/>
    <w:rsid w:val="000468CE"/>
    <w:rsid w:val="00053495"/>
    <w:rsid w:val="0005534F"/>
    <w:rsid w:val="00065401"/>
    <w:rsid w:val="00080392"/>
    <w:rsid w:val="0008160F"/>
    <w:rsid w:val="00094E9C"/>
    <w:rsid w:val="000A0ACB"/>
    <w:rsid w:val="000B4245"/>
    <w:rsid w:val="000B4338"/>
    <w:rsid w:val="000C32CD"/>
    <w:rsid w:val="000D5A93"/>
    <w:rsid w:val="000F3C81"/>
    <w:rsid w:val="0011193C"/>
    <w:rsid w:val="00111C56"/>
    <w:rsid w:val="001522C7"/>
    <w:rsid w:val="00153B6A"/>
    <w:rsid w:val="0016266B"/>
    <w:rsid w:val="0016598A"/>
    <w:rsid w:val="00172200"/>
    <w:rsid w:val="00182809"/>
    <w:rsid w:val="00193FA5"/>
    <w:rsid w:val="001A26B8"/>
    <w:rsid w:val="001B62C6"/>
    <w:rsid w:val="001C537B"/>
    <w:rsid w:val="001E1D69"/>
    <w:rsid w:val="00203A35"/>
    <w:rsid w:val="00241946"/>
    <w:rsid w:val="00250EAD"/>
    <w:rsid w:val="002520D9"/>
    <w:rsid w:val="00254BAC"/>
    <w:rsid w:val="002964D4"/>
    <w:rsid w:val="002A2C57"/>
    <w:rsid w:val="002A7CD1"/>
    <w:rsid w:val="002C1D0A"/>
    <w:rsid w:val="002D778F"/>
    <w:rsid w:val="002F7D75"/>
    <w:rsid w:val="00300763"/>
    <w:rsid w:val="003025F5"/>
    <w:rsid w:val="00310B3D"/>
    <w:rsid w:val="003110BF"/>
    <w:rsid w:val="00317F5D"/>
    <w:rsid w:val="00325778"/>
    <w:rsid w:val="00352C35"/>
    <w:rsid w:val="003603B2"/>
    <w:rsid w:val="003713E9"/>
    <w:rsid w:val="00394CED"/>
    <w:rsid w:val="00396FF7"/>
    <w:rsid w:val="003A26F0"/>
    <w:rsid w:val="003A7D14"/>
    <w:rsid w:val="003B130F"/>
    <w:rsid w:val="003B3F6B"/>
    <w:rsid w:val="003D42BF"/>
    <w:rsid w:val="003E074F"/>
    <w:rsid w:val="003F14E9"/>
    <w:rsid w:val="00410D60"/>
    <w:rsid w:val="0041147D"/>
    <w:rsid w:val="0045517F"/>
    <w:rsid w:val="00456E62"/>
    <w:rsid w:val="00462E9A"/>
    <w:rsid w:val="00476732"/>
    <w:rsid w:val="0048705F"/>
    <w:rsid w:val="004959AA"/>
    <w:rsid w:val="004A24F9"/>
    <w:rsid w:val="004A4579"/>
    <w:rsid w:val="004B6647"/>
    <w:rsid w:val="004C2794"/>
    <w:rsid w:val="004D6BE2"/>
    <w:rsid w:val="004F0D2F"/>
    <w:rsid w:val="005106FC"/>
    <w:rsid w:val="005253FD"/>
    <w:rsid w:val="005338CE"/>
    <w:rsid w:val="00541CD6"/>
    <w:rsid w:val="0055447D"/>
    <w:rsid w:val="00571FB4"/>
    <w:rsid w:val="0058285C"/>
    <w:rsid w:val="00586785"/>
    <w:rsid w:val="005A0004"/>
    <w:rsid w:val="005A206E"/>
    <w:rsid w:val="005A33B1"/>
    <w:rsid w:val="005B0D63"/>
    <w:rsid w:val="005C6C27"/>
    <w:rsid w:val="005E183A"/>
    <w:rsid w:val="00607847"/>
    <w:rsid w:val="00613C1E"/>
    <w:rsid w:val="00616AAE"/>
    <w:rsid w:val="006242C5"/>
    <w:rsid w:val="00627A7C"/>
    <w:rsid w:val="0063541E"/>
    <w:rsid w:val="0064755B"/>
    <w:rsid w:val="00667BBE"/>
    <w:rsid w:val="006816E1"/>
    <w:rsid w:val="00686991"/>
    <w:rsid w:val="00691A4B"/>
    <w:rsid w:val="00693AC9"/>
    <w:rsid w:val="00696D20"/>
    <w:rsid w:val="006B1D90"/>
    <w:rsid w:val="006B21FA"/>
    <w:rsid w:val="006C2822"/>
    <w:rsid w:val="006C625E"/>
    <w:rsid w:val="006D0006"/>
    <w:rsid w:val="006F1364"/>
    <w:rsid w:val="006F70BB"/>
    <w:rsid w:val="0070570F"/>
    <w:rsid w:val="0070687B"/>
    <w:rsid w:val="0072296A"/>
    <w:rsid w:val="007279E9"/>
    <w:rsid w:val="00733F89"/>
    <w:rsid w:val="007708E6"/>
    <w:rsid w:val="007776B0"/>
    <w:rsid w:val="00793F9A"/>
    <w:rsid w:val="007D783B"/>
    <w:rsid w:val="007E04A5"/>
    <w:rsid w:val="007F04C8"/>
    <w:rsid w:val="00804348"/>
    <w:rsid w:val="00813975"/>
    <w:rsid w:val="008209B5"/>
    <w:rsid w:val="008213B0"/>
    <w:rsid w:val="00837CD3"/>
    <w:rsid w:val="0087398E"/>
    <w:rsid w:val="008A2880"/>
    <w:rsid w:val="008A43B4"/>
    <w:rsid w:val="008A485C"/>
    <w:rsid w:val="008A5AF2"/>
    <w:rsid w:val="008A5E17"/>
    <w:rsid w:val="008B4332"/>
    <w:rsid w:val="008C1929"/>
    <w:rsid w:val="008C3CC1"/>
    <w:rsid w:val="008C74F5"/>
    <w:rsid w:val="008C7962"/>
    <w:rsid w:val="008D266B"/>
    <w:rsid w:val="008D4D1A"/>
    <w:rsid w:val="008F7E39"/>
    <w:rsid w:val="00914A50"/>
    <w:rsid w:val="00915669"/>
    <w:rsid w:val="00922202"/>
    <w:rsid w:val="00934744"/>
    <w:rsid w:val="009347B5"/>
    <w:rsid w:val="009362E3"/>
    <w:rsid w:val="0094758D"/>
    <w:rsid w:val="009720E4"/>
    <w:rsid w:val="00984790"/>
    <w:rsid w:val="00987382"/>
    <w:rsid w:val="009B0B06"/>
    <w:rsid w:val="009B1DE5"/>
    <w:rsid w:val="009B3454"/>
    <w:rsid w:val="009C320D"/>
    <w:rsid w:val="009E0F43"/>
    <w:rsid w:val="009E2D4A"/>
    <w:rsid w:val="009F1B3F"/>
    <w:rsid w:val="00A01E0F"/>
    <w:rsid w:val="00A41800"/>
    <w:rsid w:val="00A6306E"/>
    <w:rsid w:val="00A74280"/>
    <w:rsid w:val="00A83CAC"/>
    <w:rsid w:val="00A85E85"/>
    <w:rsid w:val="00AB1486"/>
    <w:rsid w:val="00AB1B1A"/>
    <w:rsid w:val="00AB4D51"/>
    <w:rsid w:val="00AB5033"/>
    <w:rsid w:val="00AD187F"/>
    <w:rsid w:val="00AD2FD2"/>
    <w:rsid w:val="00AE0E8C"/>
    <w:rsid w:val="00AE747B"/>
    <w:rsid w:val="00AF280F"/>
    <w:rsid w:val="00AF7D5D"/>
    <w:rsid w:val="00B1381C"/>
    <w:rsid w:val="00B56685"/>
    <w:rsid w:val="00B63B12"/>
    <w:rsid w:val="00B676A0"/>
    <w:rsid w:val="00B80B3F"/>
    <w:rsid w:val="00B81ED3"/>
    <w:rsid w:val="00BA0AE8"/>
    <w:rsid w:val="00BA3BFD"/>
    <w:rsid w:val="00BE02BE"/>
    <w:rsid w:val="00BE3658"/>
    <w:rsid w:val="00C17398"/>
    <w:rsid w:val="00C34749"/>
    <w:rsid w:val="00C4550B"/>
    <w:rsid w:val="00C51845"/>
    <w:rsid w:val="00C5539B"/>
    <w:rsid w:val="00C80015"/>
    <w:rsid w:val="00C8331A"/>
    <w:rsid w:val="00C93920"/>
    <w:rsid w:val="00CD594B"/>
    <w:rsid w:val="00D02844"/>
    <w:rsid w:val="00D047D9"/>
    <w:rsid w:val="00D14E6E"/>
    <w:rsid w:val="00D34534"/>
    <w:rsid w:val="00D706FA"/>
    <w:rsid w:val="00D81E4F"/>
    <w:rsid w:val="00D93F22"/>
    <w:rsid w:val="00DA21C6"/>
    <w:rsid w:val="00DA74D5"/>
    <w:rsid w:val="00DB5289"/>
    <w:rsid w:val="00DB71D6"/>
    <w:rsid w:val="00DC5328"/>
    <w:rsid w:val="00DD094A"/>
    <w:rsid w:val="00DE5426"/>
    <w:rsid w:val="00DF0BE3"/>
    <w:rsid w:val="00DF2408"/>
    <w:rsid w:val="00DF40EF"/>
    <w:rsid w:val="00E07C47"/>
    <w:rsid w:val="00E229B0"/>
    <w:rsid w:val="00E55EC2"/>
    <w:rsid w:val="00E60EEF"/>
    <w:rsid w:val="00E70956"/>
    <w:rsid w:val="00E87CBA"/>
    <w:rsid w:val="00E946F3"/>
    <w:rsid w:val="00EB346C"/>
    <w:rsid w:val="00EC1F01"/>
    <w:rsid w:val="00ED2588"/>
    <w:rsid w:val="00ED58B4"/>
    <w:rsid w:val="00ED60EF"/>
    <w:rsid w:val="00EE6BF7"/>
    <w:rsid w:val="00EF3A88"/>
    <w:rsid w:val="00F059F1"/>
    <w:rsid w:val="00F14645"/>
    <w:rsid w:val="00F353E4"/>
    <w:rsid w:val="00F52331"/>
    <w:rsid w:val="00F924CE"/>
    <w:rsid w:val="00F96BDD"/>
    <w:rsid w:val="00FC79EF"/>
    <w:rsid w:val="00FD395F"/>
    <w:rsid w:val="00FD58B9"/>
    <w:rsid w:val="00FF27B6"/>
    <w:rsid w:val="019A59F8"/>
    <w:rsid w:val="038736A8"/>
    <w:rsid w:val="071714ED"/>
    <w:rsid w:val="0C917ECF"/>
    <w:rsid w:val="0E8E5F86"/>
    <w:rsid w:val="10A26AB4"/>
    <w:rsid w:val="11640AA1"/>
    <w:rsid w:val="177A1096"/>
    <w:rsid w:val="1B765568"/>
    <w:rsid w:val="21E549F5"/>
    <w:rsid w:val="232E0844"/>
    <w:rsid w:val="2C9E142C"/>
    <w:rsid w:val="2EA6634C"/>
    <w:rsid w:val="34494F1C"/>
    <w:rsid w:val="36727A79"/>
    <w:rsid w:val="37B92B5D"/>
    <w:rsid w:val="37C2014B"/>
    <w:rsid w:val="39EC3278"/>
    <w:rsid w:val="3B245DBD"/>
    <w:rsid w:val="3C126423"/>
    <w:rsid w:val="3FE62A99"/>
    <w:rsid w:val="42AC335F"/>
    <w:rsid w:val="43AD7171"/>
    <w:rsid w:val="4BD92260"/>
    <w:rsid w:val="4E7D4A76"/>
    <w:rsid w:val="52F3602B"/>
    <w:rsid w:val="542774EB"/>
    <w:rsid w:val="54863475"/>
    <w:rsid w:val="55BB387A"/>
    <w:rsid w:val="5659556F"/>
    <w:rsid w:val="56774995"/>
    <w:rsid w:val="5CCB681A"/>
    <w:rsid w:val="60EE2099"/>
    <w:rsid w:val="63D275E2"/>
    <w:rsid w:val="65880554"/>
    <w:rsid w:val="66263B68"/>
    <w:rsid w:val="68DB10BC"/>
    <w:rsid w:val="6C6735FD"/>
    <w:rsid w:val="71646D3B"/>
    <w:rsid w:val="72872662"/>
    <w:rsid w:val="741030D2"/>
    <w:rsid w:val="7ACC4A1E"/>
    <w:rsid w:val="7C5130CC"/>
    <w:rsid w:val="7F1250C1"/>
    <w:rsid w:val="7FEF2240"/>
  </w:rsids>
  <m:mathPr>
    <m:mathFont m:val="Cambria Math"/>
    <m:brkBin m:val="before"/>
    <m:brkBinSub m:val="--"/>
    <m:smallFrac m:val="0"/>
    <m:dispDef/>
    <m:lMargin m:val="0"/>
    <m:rMargin m:val="0"/>
    <m:defJc m:val="centerGroup"/>
    <m:wrapIndent m:val="1440"/>
    <m:intLim m:val="subSup"/>
    <m:naryLim m:val="undOvr"/>
  </m:mathPr>
  <w:themeFontLang w:val="en-CA" w:eastAsia="zh-CN" w:bidi="pa-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1"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HAnsi" w:cstheme="minorBidi"/>
      <w:sz w:val="22"/>
      <w:szCs w:val="22"/>
      <w:lang w:val="en-CA" w:eastAsia="en-US" w:bidi="ar-SA"/>
    </w:rPr>
  </w:style>
  <w:style w:type="paragraph" w:styleId="2">
    <w:name w:val="heading 1"/>
    <w:basedOn w:val="3"/>
    <w:next w:val="1"/>
    <w:link w:val="28"/>
    <w:qFormat/>
    <w:uiPriority w:val="0"/>
    <w:pPr>
      <w:tabs>
        <w:tab w:val="left" w:pos="3330"/>
        <w:tab w:val="center" w:pos="4680"/>
        <w:tab w:val="right" w:pos="9360"/>
      </w:tabs>
      <w:outlineLvl w:val="0"/>
    </w:pPr>
    <w:rPr>
      <w:rFonts w:ascii="Century Gothic" w:hAnsi="Century Gothic" w:cs="Times New Roman"/>
      <w:b/>
      <w:color w:val="58595B"/>
      <w:sz w:val="36"/>
      <w:szCs w:val="32"/>
    </w:rPr>
  </w:style>
  <w:style w:type="paragraph" w:styleId="4">
    <w:name w:val="heading 2"/>
    <w:basedOn w:val="1"/>
    <w:next w:val="1"/>
    <w:link w:val="31"/>
    <w:unhideWhenUsed/>
    <w:qFormat/>
    <w:uiPriority w:val="9"/>
    <w:pPr>
      <w:outlineLvl w:val="1"/>
    </w:pPr>
    <w:rPr>
      <w:rFonts w:cs="Arial" w:asciiTheme="majorHAnsi" w:hAnsiTheme="majorHAnsi"/>
      <w:b/>
      <w:bCs/>
      <w:color w:val="00467F"/>
    </w:rPr>
  </w:style>
  <w:style w:type="paragraph" w:styleId="5">
    <w:name w:val="heading 3"/>
    <w:basedOn w:val="1"/>
    <w:next w:val="1"/>
    <w:link w:val="32"/>
    <w:unhideWhenUsed/>
    <w:qFormat/>
    <w:uiPriority w:val="9"/>
    <w:pPr>
      <w:keepNext/>
      <w:keepLines/>
      <w:numPr>
        <w:ilvl w:val="2"/>
        <w:numId w:val="1"/>
      </w:numPr>
      <w:spacing w:before="200"/>
      <w:outlineLvl w:val="2"/>
    </w:pPr>
    <w:rPr>
      <w:rFonts w:asciiTheme="majorHAnsi" w:hAnsiTheme="majorHAnsi" w:eastAsiaTheme="majorEastAsia" w:cstheme="majorBidi"/>
      <w:b/>
      <w:bCs/>
      <w:color w:val="00467F" w:themeColor="accent1"/>
      <w14:textFill>
        <w14:solidFill>
          <w14:schemeClr w14:val="accent1"/>
        </w14:solidFill>
      </w14:textFill>
    </w:rPr>
  </w:style>
  <w:style w:type="paragraph" w:styleId="6">
    <w:name w:val="heading 4"/>
    <w:basedOn w:val="1"/>
    <w:next w:val="1"/>
    <w:link w:val="29"/>
    <w:semiHidden/>
    <w:unhideWhenUsed/>
    <w:qFormat/>
    <w:uiPriority w:val="9"/>
    <w:pPr>
      <w:keepNext/>
      <w:keepLines/>
      <w:numPr>
        <w:ilvl w:val="3"/>
        <w:numId w:val="1"/>
      </w:numPr>
      <w:spacing w:before="40"/>
      <w:outlineLvl w:val="3"/>
    </w:pPr>
    <w:rPr>
      <w:rFonts w:asciiTheme="majorHAnsi" w:hAnsiTheme="majorHAnsi" w:eastAsiaTheme="majorEastAsia" w:cstheme="majorBidi"/>
      <w:i/>
      <w:iCs/>
      <w:color w:val="00355F" w:themeColor="accent1" w:themeShade="BF"/>
    </w:rPr>
  </w:style>
  <w:style w:type="paragraph" w:styleId="7">
    <w:name w:val="heading 5"/>
    <w:basedOn w:val="1"/>
    <w:next w:val="1"/>
    <w:link w:val="30"/>
    <w:semiHidden/>
    <w:unhideWhenUsed/>
    <w:qFormat/>
    <w:uiPriority w:val="9"/>
    <w:pPr>
      <w:keepNext/>
      <w:keepLines/>
      <w:numPr>
        <w:ilvl w:val="4"/>
        <w:numId w:val="1"/>
      </w:numPr>
      <w:spacing w:before="40"/>
      <w:outlineLvl w:val="4"/>
    </w:pPr>
    <w:rPr>
      <w:rFonts w:asciiTheme="majorHAnsi" w:hAnsiTheme="majorHAnsi" w:eastAsiaTheme="majorEastAsia" w:cstheme="majorBidi"/>
      <w:color w:val="00355F" w:themeColor="accent1" w:themeShade="BF"/>
    </w:rPr>
  </w:style>
  <w:style w:type="paragraph" w:styleId="8">
    <w:name w:val="heading 6"/>
    <w:basedOn w:val="1"/>
    <w:next w:val="1"/>
    <w:link w:val="34"/>
    <w:semiHidden/>
    <w:unhideWhenUsed/>
    <w:qFormat/>
    <w:uiPriority w:val="9"/>
    <w:pPr>
      <w:keepNext/>
      <w:keepLines/>
      <w:numPr>
        <w:ilvl w:val="5"/>
        <w:numId w:val="1"/>
      </w:numPr>
      <w:spacing w:before="40"/>
      <w:outlineLvl w:val="5"/>
    </w:pPr>
    <w:rPr>
      <w:rFonts w:asciiTheme="majorHAnsi" w:hAnsiTheme="majorHAnsi" w:eastAsiaTheme="majorEastAsia" w:cstheme="majorBidi"/>
      <w:color w:val="002340" w:themeColor="accent1" w:themeShade="80"/>
    </w:rPr>
  </w:style>
  <w:style w:type="paragraph" w:styleId="9">
    <w:name w:val="heading 7"/>
    <w:basedOn w:val="1"/>
    <w:next w:val="1"/>
    <w:link w:val="40"/>
    <w:semiHidden/>
    <w:unhideWhenUsed/>
    <w:qFormat/>
    <w:uiPriority w:val="9"/>
    <w:pPr>
      <w:keepNext/>
      <w:keepLines/>
      <w:numPr>
        <w:ilvl w:val="6"/>
        <w:numId w:val="1"/>
      </w:numPr>
      <w:spacing w:before="40"/>
      <w:outlineLvl w:val="6"/>
    </w:pPr>
    <w:rPr>
      <w:rFonts w:asciiTheme="majorHAnsi" w:hAnsiTheme="majorHAnsi" w:eastAsiaTheme="majorEastAsia" w:cstheme="majorBidi"/>
      <w:i/>
      <w:iCs/>
      <w:color w:val="002340" w:themeColor="accent1" w:themeShade="80"/>
    </w:rPr>
  </w:style>
  <w:style w:type="paragraph" w:styleId="10">
    <w:name w:val="heading 8"/>
    <w:basedOn w:val="1"/>
    <w:next w:val="1"/>
    <w:link w:val="41"/>
    <w:semiHidden/>
    <w:unhideWhenUsed/>
    <w:qFormat/>
    <w:uiPriority w:val="9"/>
    <w:pPr>
      <w:keepNext/>
      <w:keepLines/>
      <w:numPr>
        <w:ilvl w:val="7"/>
        <w:numId w:val="1"/>
      </w:numPr>
      <w:spacing w:before="40"/>
      <w:outlineLvl w:val="7"/>
    </w:pPr>
    <w:rPr>
      <w:rFonts w:asciiTheme="majorHAnsi" w:hAnsiTheme="majorHAnsi" w:eastAsiaTheme="majorEastAsia" w:cstheme="majorBidi"/>
      <w:color w:val="707274" w:themeColor="text1" w:themeTint="D9"/>
      <w:sz w:val="21"/>
      <w:szCs w:val="21"/>
      <w14:textFill>
        <w14:solidFill>
          <w14:schemeClr w14:val="tx1">
            <w14:lumMod w14:val="85000"/>
            <w14:lumOff w14:val="15000"/>
          </w14:schemeClr>
        </w14:solidFill>
      </w14:textFill>
    </w:rPr>
  </w:style>
  <w:style w:type="paragraph" w:styleId="11">
    <w:name w:val="heading 9"/>
    <w:basedOn w:val="1"/>
    <w:next w:val="1"/>
    <w:link w:val="42"/>
    <w:semiHidden/>
    <w:unhideWhenUsed/>
    <w:qFormat/>
    <w:uiPriority w:val="9"/>
    <w:pPr>
      <w:keepNext/>
      <w:keepLines/>
      <w:numPr>
        <w:ilvl w:val="8"/>
        <w:numId w:val="1"/>
      </w:numPr>
      <w:spacing w:before="40"/>
      <w:outlineLvl w:val="8"/>
    </w:pPr>
    <w:rPr>
      <w:rFonts w:asciiTheme="majorHAnsi" w:hAnsiTheme="majorHAnsi" w:eastAsiaTheme="majorEastAsia" w:cstheme="majorBidi"/>
      <w:i/>
      <w:iCs/>
      <w:color w:val="707274"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22">
    <w:name w:val="Normal Table"/>
    <w:semiHidden/>
    <w:unhideWhenUsed/>
    <w:qFormat/>
    <w:uiPriority w:val="99"/>
    <w:pPr>
      <w:keepNext w:val="0"/>
      <w:keepLines w:val="0"/>
      <w:widowControl/>
      <w:suppressLineNumbers w:val="0"/>
      <w:spacing w:before="0" w:beforeAutospacing="0" w:after="160" w:afterAutospacing="0" w:line="256" w:lineRule="auto"/>
      <w:ind w:left="0" w:right="0"/>
    </w:pPr>
    <w:rPr>
      <w:rFonts w:hint="eastAsia" w:ascii="Calibri" w:hAnsi="Calibri" w:cs="Times New Roman"/>
      <w:sz w:val="22"/>
      <w:szCs w:val="22"/>
    </w:rPr>
    <w:tblPr>
      <w:tblCellMar>
        <w:top w:w="0" w:type="dxa"/>
        <w:left w:w="108" w:type="dxa"/>
        <w:bottom w:w="0" w:type="dxa"/>
        <w:right w:w="108" w:type="dxa"/>
      </w:tblCellMar>
    </w:tblPr>
  </w:style>
  <w:style w:type="paragraph" w:styleId="3">
    <w:name w:val="header"/>
    <w:basedOn w:val="1"/>
    <w:link w:val="24"/>
    <w:unhideWhenUsed/>
    <w:qFormat/>
    <w:uiPriority w:val="99"/>
    <w:pPr>
      <w:tabs>
        <w:tab w:val="center" w:pos="4680"/>
        <w:tab w:val="right" w:pos="9360"/>
      </w:tabs>
    </w:pPr>
  </w:style>
  <w:style w:type="paragraph" w:styleId="12">
    <w:name w:val="Balloon Text"/>
    <w:basedOn w:val="1"/>
    <w:link w:val="26"/>
    <w:semiHidden/>
    <w:unhideWhenUsed/>
    <w:qFormat/>
    <w:uiPriority w:val="99"/>
    <w:rPr>
      <w:rFonts w:ascii="Tahoma" w:hAnsi="Tahoma" w:cs="Tahoma"/>
      <w:sz w:val="16"/>
      <w:szCs w:val="16"/>
    </w:rPr>
  </w:style>
  <w:style w:type="paragraph" w:styleId="13">
    <w:name w:val="Body Text"/>
    <w:basedOn w:val="1"/>
    <w:link w:val="43"/>
    <w:semiHidden/>
    <w:unhideWhenUsed/>
    <w:qFormat/>
    <w:uiPriority w:val="1"/>
    <w:pPr>
      <w:widowControl w:val="0"/>
      <w:spacing w:before="12"/>
      <w:ind w:left="305"/>
    </w:pPr>
    <w:rPr>
      <w:rFonts w:ascii="Chaparral Pro" w:hAnsi="Chaparral Pro" w:eastAsia="Chaparral Pro"/>
      <w:sz w:val="24"/>
      <w:szCs w:val="24"/>
      <w:lang w:val="en-US"/>
    </w:rPr>
  </w:style>
  <w:style w:type="paragraph" w:styleId="14">
    <w:name w:val="annotation text"/>
    <w:basedOn w:val="1"/>
    <w:link w:val="35"/>
    <w:semiHidden/>
    <w:unhideWhenUsed/>
    <w:qFormat/>
    <w:uiPriority w:val="99"/>
    <w:rPr>
      <w:sz w:val="20"/>
      <w:szCs w:val="20"/>
    </w:rPr>
  </w:style>
  <w:style w:type="paragraph" w:styleId="15">
    <w:name w:val="annotation subject"/>
    <w:basedOn w:val="14"/>
    <w:next w:val="14"/>
    <w:link w:val="36"/>
    <w:semiHidden/>
    <w:unhideWhenUsed/>
    <w:qFormat/>
    <w:uiPriority w:val="99"/>
    <w:rPr>
      <w:b/>
      <w:bCs/>
    </w:rPr>
  </w:style>
  <w:style w:type="paragraph" w:styleId="16">
    <w:name w:val="footer"/>
    <w:basedOn w:val="1"/>
    <w:link w:val="25"/>
    <w:unhideWhenUsed/>
    <w:qFormat/>
    <w:uiPriority w:val="99"/>
    <w:pPr>
      <w:tabs>
        <w:tab w:val="center" w:pos="4680"/>
        <w:tab w:val="right" w:pos="9360"/>
      </w:tabs>
    </w:pPr>
  </w:style>
  <w:style w:type="paragraph" w:styleId="17">
    <w:name w:val="Normal (Web)"/>
    <w:basedOn w:val="1"/>
    <w:semiHidden/>
    <w:unhideWhenUsed/>
    <w:qFormat/>
    <w:uiPriority w:val="99"/>
    <w:rPr>
      <w:sz w:val="24"/>
      <w:szCs w:val="24"/>
    </w:rPr>
  </w:style>
  <w:style w:type="character" w:styleId="19">
    <w:name w:val="annotation reference"/>
    <w:basedOn w:val="18"/>
    <w:semiHidden/>
    <w:unhideWhenUsed/>
    <w:qFormat/>
    <w:uiPriority w:val="99"/>
    <w:rPr>
      <w:sz w:val="16"/>
      <w:szCs w:val="16"/>
    </w:rPr>
  </w:style>
  <w:style w:type="character" w:styleId="20">
    <w:name w:val="Hyperlink"/>
    <w:basedOn w:val="18"/>
    <w:semiHidden/>
    <w:unhideWhenUsed/>
    <w:qFormat/>
    <w:uiPriority w:val="99"/>
    <w:rPr>
      <w:color w:val="0000FF"/>
      <w:u w:val="single"/>
    </w:rPr>
  </w:style>
  <w:style w:type="character" w:styleId="21">
    <w:name w:val="line number"/>
    <w:basedOn w:val="18"/>
    <w:semiHidden/>
    <w:unhideWhenUsed/>
    <w:qFormat/>
    <w:uiPriority w:val="99"/>
  </w:style>
  <w:style w:type="table" w:styleId="23">
    <w:name w:val="Table Grid"/>
    <w:basedOn w:val="22"/>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4">
    <w:name w:val="Header Char"/>
    <w:basedOn w:val="18"/>
    <w:link w:val="3"/>
    <w:qFormat/>
    <w:uiPriority w:val="99"/>
  </w:style>
  <w:style w:type="character" w:customStyle="1" w:styleId="25">
    <w:name w:val="Footer Char"/>
    <w:basedOn w:val="18"/>
    <w:link w:val="16"/>
    <w:uiPriority w:val="99"/>
  </w:style>
  <w:style w:type="character" w:customStyle="1" w:styleId="26">
    <w:name w:val="Balloon Text Char"/>
    <w:basedOn w:val="18"/>
    <w:link w:val="12"/>
    <w:semiHidden/>
    <w:uiPriority w:val="99"/>
    <w:rPr>
      <w:rFonts w:ascii="Tahoma" w:hAnsi="Tahoma" w:cs="Tahoma"/>
      <w:sz w:val="16"/>
      <w:szCs w:val="16"/>
    </w:rPr>
  </w:style>
  <w:style w:type="paragraph" w:styleId="27">
    <w:name w:val="List Paragraph"/>
    <w:basedOn w:val="1"/>
    <w:qFormat/>
    <w:uiPriority w:val="34"/>
    <w:pPr>
      <w:numPr>
        <w:ilvl w:val="0"/>
        <w:numId w:val="2"/>
      </w:numPr>
      <w:spacing w:after="60"/>
    </w:pPr>
    <w:rPr>
      <w:rFonts w:ascii="Century Gothic" w:hAnsi="Century Gothic" w:cs="Arial"/>
      <w:color w:val="58595B"/>
      <w:sz w:val="20"/>
    </w:rPr>
  </w:style>
  <w:style w:type="character" w:customStyle="1" w:styleId="28">
    <w:name w:val="Heading 1 Char"/>
    <w:basedOn w:val="18"/>
    <w:link w:val="2"/>
    <w:qFormat/>
    <w:uiPriority w:val="0"/>
    <w:rPr>
      <w:rFonts w:ascii="Century Gothic" w:hAnsi="Century Gothic" w:cs="Times New Roman"/>
      <w:b/>
      <w:color w:val="58595B"/>
      <w:sz w:val="36"/>
      <w:szCs w:val="32"/>
    </w:rPr>
  </w:style>
  <w:style w:type="character" w:customStyle="1" w:styleId="29">
    <w:name w:val="Heading 4 Char"/>
    <w:basedOn w:val="18"/>
    <w:link w:val="6"/>
    <w:semiHidden/>
    <w:uiPriority w:val="9"/>
    <w:rPr>
      <w:rFonts w:asciiTheme="majorHAnsi" w:hAnsiTheme="majorHAnsi" w:eastAsiaTheme="majorEastAsia" w:cstheme="majorBidi"/>
      <w:i/>
      <w:iCs/>
      <w:color w:val="00355F" w:themeColor="accent1" w:themeShade="BF"/>
    </w:rPr>
  </w:style>
  <w:style w:type="character" w:customStyle="1" w:styleId="30">
    <w:name w:val="Heading 5 Char"/>
    <w:basedOn w:val="18"/>
    <w:link w:val="7"/>
    <w:semiHidden/>
    <w:uiPriority w:val="9"/>
    <w:rPr>
      <w:rFonts w:asciiTheme="majorHAnsi" w:hAnsiTheme="majorHAnsi" w:eastAsiaTheme="majorEastAsia" w:cstheme="majorBidi"/>
      <w:color w:val="00355F" w:themeColor="accent1" w:themeShade="BF"/>
    </w:rPr>
  </w:style>
  <w:style w:type="character" w:customStyle="1" w:styleId="31">
    <w:name w:val="Heading 2 Char"/>
    <w:basedOn w:val="18"/>
    <w:link w:val="4"/>
    <w:uiPriority w:val="9"/>
    <w:rPr>
      <w:rFonts w:cs="Arial" w:asciiTheme="majorHAnsi" w:hAnsiTheme="majorHAnsi"/>
      <w:b/>
      <w:bCs/>
      <w:color w:val="00467F"/>
    </w:rPr>
  </w:style>
  <w:style w:type="character" w:customStyle="1" w:styleId="32">
    <w:name w:val="Heading 3 Char"/>
    <w:basedOn w:val="18"/>
    <w:link w:val="5"/>
    <w:qFormat/>
    <w:uiPriority w:val="9"/>
    <w:rPr>
      <w:rFonts w:asciiTheme="majorHAnsi" w:hAnsiTheme="majorHAnsi" w:eastAsiaTheme="majorEastAsia" w:cstheme="majorBidi"/>
      <w:b/>
      <w:bCs/>
      <w:color w:val="00467F" w:themeColor="accent1"/>
      <w14:textFill>
        <w14:solidFill>
          <w14:schemeClr w14:val="accent1"/>
        </w14:solidFill>
      </w14:textFill>
    </w:rPr>
  </w:style>
  <w:style w:type="character" w:styleId="33">
    <w:name w:val="Placeholder Text"/>
    <w:basedOn w:val="18"/>
    <w:semiHidden/>
    <w:qFormat/>
    <w:uiPriority w:val="99"/>
    <w:rPr>
      <w:color w:val="808080"/>
    </w:rPr>
  </w:style>
  <w:style w:type="character" w:customStyle="1" w:styleId="34">
    <w:name w:val="Heading 6 Char"/>
    <w:basedOn w:val="18"/>
    <w:link w:val="8"/>
    <w:semiHidden/>
    <w:uiPriority w:val="9"/>
    <w:rPr>
      <w:rFonts w:asciiTheme="majorHAnsi" w:hAnsiTheme="majorHAnsi" w:eastAsiaTheme="majorEastAsia" w:cstheme="majorBidi"/>
      <w:color w:val="002340" w:themeColor="accent1" w:themeShade="80"/>
    </w:rPr>
  </w:style>
  <w:style w:type="character" w:customStyle="1" w:styleId="35">
    <w:name w:val="Comment Text Char"/>
    <w:basedOn w:val="18"/>
    <w:link w:val="14"/>
    <w:semiHidden/>
    <w:uiPriority w:val="99"/>
    <w:rPr>
      <w:sz w:val="20"/>
      <w:szCs w:val="20"/>
    </w:rPr>
  </w:style>
  <w:style w:type="character" w:customStyle="1" w:styleId="36">
    <w:name w:val="Comment Subject Char"/>
    <w:basedOn w:val="35"/>
    <w:link w:val="15"/>
    <w:semiHidden/>
    <w:uiPriority w:val="99"/>
    <w:rPr>
      <w:b/>
      <w:bCs/>
      <w:sz w:val="20"/>
      <w:szCs w:val="20"/>
    </w:rPr>
  </w:style>
  <w:style w:type="character" w:customStyle="1" w:styleId="37">
    <w:name w:val="Style2"/>
    <w:basedOn w:val="18"/>
    <w:uiPriority w:val="1"/>
    <w:rPr>
      <w:rFonts w:ascii="Century Gothic" w:hAnsi="Century Gothic"/>
      <w:b/>
      <w:color w:val="818285" w:themeColor="text1" w:themeTint="BF"/>
      <w:sz w:val="18"/>
      <w14:textFill>
        <w14:solidFill>
          <w14:schemeClr w14:val="tx1">
            <w14:lumMod w14:val="75000"/>
            <w14:lumOff w14:val="25000"/>
          </w14:schemeClr>
        </w14:solidFill>
      </w14:textFill>
    </w:rPr>
  </w:style>
  <w:style w:type="character" w:customStyle="1" w:styleId="38">
    <w:name w:val="Style3"/>
    <w:basedOn w:val="18"/>
    <w:qFormat/>
    <w:uiPriority w:val="1"/>
    <w:rPr>
      <w:rFonts w:ascii="Century Gothic" w:hAnsi="Century Gothic"/>
      <w:color w:val="58595B"/>
      <w:sz w:val="20"/>
    </w:rPr>
  </w:style>
  <w:style w:type="character" w:customStyle="1" w:styleId="39">
    <w:name w:val="Style4"/>
    <w:basedOn w:val="38"/>
    <w:uiPriority w:val="1"/>
    <w:rPr>
      <w:rFonts w:ascii="Century Gothic" w:hAnsi="Century Gothic"/>
      <w:b/>
      <w:color w:val="58595B"/>
      <w:sz w:val="22"/>
    </w:rPr>
  </w:style>
  <w:style w:type="character" w:customStyle="1" w:styleId="40">
    <w:name w:val="Heading 7 Char"/>
    <w:basedOn w:val="18"/>
    <w:link w:val="9"/>
    <w:semiHidden/>
    <w:uiPriority w:val="9"/>
    <w:rPr>
      <w:rFonts w:asciiTheme="majorHAnsi" w:hAnsiTheme="majorHAnsi" w:eastAsiaTheme="majorEastAsia" w:cstheme="majorBidi"/>
      <w:i/>
      <w:iCs/>
      <w:color w:val="002340" w:themeColor="accent1" w:themeShade="80"/>
    </w:rPr>
  </w:style>
  <w:style w:type="character" w:customStyle="1" w:styleId="41">
    <w:name w:val="Heading 8 Char"/>
    <w:basedOn w:val="18"/>
    <w:link w:val="10"/>
    <w:semiHidden/>
    <w:uiPriority w:val="9"/>
    <w:rPr>
      <w:rFonts w:asciiTheme="majorHAnsi" w:hAnsiTheme="majorHAnsi" w:eastAsiaTheme="majorEastAsia" w:cstheme="majorBidi"/>
      <w:color w:val="707274" w:themeColor="text1" w:themeTint="D9"/>
      <w:sz w:val="21"/>
      <w:szCs w:val="21"/>
      <w14:textFill>
        <w14:solidFill>
          <w14:schemeClr w14:val="tx1">
            <w14:lumMod w14:val="85000"/>
            <w14:lumOff w14:val="15000"/>
          </w14:schemeClr>
        </w14:solidFill>
      </w14:textFill>
    </w:rPr>
  </w:style>
  <w:style w:type="character" w:customStyle="1" w:styleId="42">
    <w:name w:val="Heading 9 Char"/>
    <w:basedOn w:val="18"/>
    <w:link w:val="11"/>
    <w:semiHidden/>
    <w:uiPriority w:val="9"/>
    <w:rPr>
      <w:rFonts w:asciiTheme="majorHAnsi" w:hAnsiTheme="majorHAnsi" w:eastAsiaTheme="majorEastAsia" w:cstheme="majorBidi"/>
      <w:i/>
      <w:iCs/>
      <w:color w:val="707274" w:themeColor="text1" w:themeTint="D9"/>
      <w:sz w:val="21"/>
      <w:szCs w:val="21"/>
      <w14:textFill>
        <w14:solidFill>
          <w14:schemeClr w14:val="tx1">
            <w14:lumMod w14:val="85000"/>
            <w14:lumOff w14:val="15000"/>
          </w14:schemeClr>
        </w14:solidFill>
      </w14:textFill>
    </w:rPr>
  </w:style>
  <w:style w:type="character" w:customStyle="1" w:styleId="43">
    <w:name w:val="Body Text Char"/>
    <w:basedOn w:val="18"/>
    <w:link w:val="13"/>
    <w:semiHidden/>
    <w:qFormat/>
    <w:uiPriority w:val="1"/>
    <w:rPr>
      <w:rFonts w:ascii="Chaparral Pro" w:hAnsi="Chaparral Pro" w:eastAsia="Chaparral Pro"/>
      <w:sz w:val="24"/>
      <w:szCs w:val="24"/>
      <w:lang w:val="en-US"/>
    </w:rPr>
  </w:style>
  <w:style w:type="paragraph" w:customStyle="1" w:styleId="44">
    <w:name w:val="msolistparagraph"/>
    <w:uiPriority w:val="0"/>
    <w:pPr>
      <w:keepNext w:val="0"/>
      <w:keepLines w:val="0"/>
      <w:widowControl/>
      <w:suppressLineNumbers w:val="0"/>
      <w:spacing w:before="0" w:beforeAutospacing="0" w:after="160" w:afterAutospacing="0" w:line="256" w:lineRule="auto"/>
      <w:ind w:left="720" w:right="0"/>
      <w:contextualSpacing/>
      <w:jc w:val="left"/>
    </w:pPr>
    <w:rPr>
      <w:rFonts w:hint="eastAsia" w:ascii="Calibri" w:hAnsi="Calibri" w:eastAsia="Calibri" w:cs="Times New Roman"/>
      <w:kern w:val="0"/>
      <w:sz w:val="22"/>
      <w:szCs w:val="22"/>
      <w:lang w:val="en-US" w:eastAsia="zh-CN" w:bidi="ar"/>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5" Type="http://schemas.openxmlformats.org/officeDocument/2006/relationships/glossaryDocument" Target="glossary/document.xml"/><Relationship Id="rId14" Type="http://schemas.openxmlformats.org/officeDocument/2006/relationships/fontTable" Target="fontTable.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F8ACF06F3CA4972B205527E460324C3"/>
        <w:style w:val=""/>
        <w:category>
          <w:name w:val="General"/>
          <w:gallery w:val="placeholder"/>
        </w:category>
        <w:types>
          <w:type w:val="bbPlcHdr"/>
        </w:types>
        <w:behaviors>
          <w:behavior w:val="content"/>
        </w:behaviors>
        <w:description w:val=""/>
        <w:guid w:val="{B9EB490D-01E5-49A1-AF5D-254CA1775A33}"/>
      </w:docPartPr>
      <w:docPartBody>
        <w:p>
          <w:r>
            <w:rPr>
              <w:rStyle w:val="8"/>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Century Gothic">
    <w:panose1 w:val="020B0502020202020204"/>
    <w:charset w:val="00"/>
    <w:family w:val="auto"/>
    <w:pitch w:val="default"/>
    <w:sig w:usb0="00000287" w:usb1="00000000" w:usb2="00000000" w:usb3="00000000" w:csb0="2000009F" w:csb1="DFD70000"/>
  </w:font>
  <w:font w:name="幼圆">
    <w:altName w:val="SimSun"/>
    <w:panose1 w:val="00000000000000000000"/>
    <w:charset w:val="86"/>
    <w:family w:val="auto"/>
    <w:pitch w:val="default"/>
    <w:sig w:usb0="00000000" w:usb1="00000000" w:usb2="00000000" w:usb3="00000000" w:csb0="00000000" w:csb1="00000000"/>
  </w:font>
  <w:font w:name="Raavi">
    <w:altName w:val="Sitka Text"/>
    <w:panose1 w:val="02000500000000000000"/>
    <w:charset w:val="00"/>
    <w:family w:val="swiss"/>
    <w:pitch w:val="default"/>
    <w:sig w:usb0="00000000" w:usb1="00000000" w:usb2="00000000" w:usb3="00000000" w:csb0="00000001" w:csb1="00000000"/>
  </w:font>
  <w:font w:name="幼圆">
    <w:altName w:val="SimSun"/>
    <w:panose1 w:val="00000000000000000000"/>
    <w:charset w:val="86"/>
    <w:family w:val="auto"/>
    <w:pitch w:val="default"/>
    <w:sig w:usb0="00000000" w:usb1="00000000" w:usb2="00000000" w:usb3="00000000" w:csb0="00000000" w:csb1="00000000"/>
  </w:font>
  <w:font w:name="Sitka Text">
    <w:panose1 w:val="02000505000000020004"/>
    <w:charset w:val="00"/>
    <w:family w:val="auto"/>
    <w:pitch w:val="default"/>
    <w:sig w:usb0="A00002EF" w:usb1="4000204B" w:usb2="00000000" w:usb3="00000000" w:csb0="2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163A1"/>
    <w:rsid w:val="00027F4E"/>
    <w:rsid w:val="00062B05"/>
    <w:rsid w:val="00074848"/>
    <w:rsid w:val="00195705"/>
    <w:rsid w:val="0021147C"/>
    <w:rsid w:val="002405B4"/>
    <w:rsid w:val="00282CFA"/>
    <w:rsid w:val="002D5773"/>
    <w:rsid w:val="002E7169"/>
    <w:rsid w:val="0039207E"/>
    <w:rsid w:val="00392490"/>
    <w:rsid w:val="003C2636"/>
    <w:rsid w:val="003C337B"/>
    <w:rsid w:val="004255B5"/>
    <w:rsid w:val="004259E8"/>
    <w:rsid w:val="004439D1"/>
    <w:rsid w:val="00490F48"/>
    <w:rsid w:val="00550E39"/>
    <w:rsid w:val="00580CBD"/>
    <w:rsid w:val="00593D76"/>
    <w:rsid w:val="005D053D"/>
    <w:rsid w:val="005F530F"/>
    <w:rsid w:val="00613116"/>
    <w:rsid w:val="00657EE1"/>
    <w:rsid w:val="006B7A22"/>
    <w:rsid w:val="00763CF3"/>
    <w:rsid w:val="0078508E"/>
    <w:rsid w:val="007879A4"/>
    <w:rsid w:val="008408F0"/>
    <w:rsid w:val="00882939"/>
    <w:rsid w:val="008C1858"/>
    <w:rsid w:val="008D0083"/>
    <w:rsid w:val="00965344"/>
    <w:rsid w:val="00973835"/>
    <w:rsid w:val="00A15232"/>
    <w:rsid w:val="00B163A1"/>
    <w:rsid w:val="00BA68B2"/>
    <w:rsid w:val="00BC0C5F"/>
    <w:rsid w:val="00C24356"/>
    <w:rsid w:val="00C47D02"/>
    <w:rsid w:val="00CD6760"/>
    <w:rsid w:val="00CE2A1F"/>
    <w:rsid w:val="00D370D7"/>
    <w:rsid w:val="00D4339C"/>
    <w:rsid w:val="00D45696"/>
    <w:rsid w:val="00D51062"/>
    <w:rsid w:val="00D55275"/>
    <w:rsid w:val="00E27A2E"/>
    <w:rsid w:val="00FB7A67"/>
  </w:rsids>
  <m:mathPr>
    <m:mathFont m:val="Cambria Math"/>
    <m:brkBin m:val="before"/>
    <m:brkBinSub m:val="--"/>
    <m:smallFrac m:val="0"/>
    <m:dispDef/>
    <m:lMargin m:val="0"/>
    <m:rMargin m:val="0"/>
    <m:defJc m:val="centerGroup"/>
    <m:wrapIndent m:val="1440"/>
    <m:intLim m:val="subSup"/>
    <m:naryLim m:val="undOvr"/>
  </m:mathPr>
  <w:themeFontLang w:val="en-CA" w:eastAsia="zh-CN" w:bidi="pa-I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CA" w:eastAsia="en-CA"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F1E17AFE40A24C9BB9E5E7CE151AC808"/>
    <w:uiPriority w:val="0"/>
    <w:pPr>
      <w:spacing w:after="200" w:line="276" w:lineRule="auto"/>
    </w:pPr>
    <w:rPr>
      <w:rFonts w:asciiTheme="minorHAnsi" w:hAnsiTheme="minorHAnsi" w:eastAsiaTheme="minorEastAsia" w:cstheme="minorBidi"/>
      <w:sz w:val="22"/>
      <w:szCs w:val="22"/>
      <w:lang w:val="en-CA" w:eastAsia="en-CA" w:bidi="ar-SA"/>
    </w:rPr>
  </w:style>
  <w:style w:type="paragraph" w:customStyle="1" w:styleId="5">
    <w:name w:val="24220FA5588140E889F34E58248233BA"/>
    <w:uiPriority w:val="0"/>
    <w:pPr>
      <w:spacing w:after="200" w:line="276" w:lineRule="auto"/>
    </w:pPr>
    <w:rPr>
      <w:rFonts w:asciiTheme="minorHAnsi" w:hAnsiTheme="minorHAnsi" w:eastAsiaTheme="minorEastAsia" w:cstheme="minorBidi"/>
      <w:sz w:val="22"/>
      <w:szCs w:val="22"/>
      <w:lang w:val="en-CA" w:eastAsia="en-CA" w:bidi="ar-SA"/>
    </w:rPr>
  </w:style>
  <w:style w:type="paragraph" w:customStyle="1" w:styleId="6">
    <w:name w:val="24D3248B9E9742BB9A17EF74A95B04A9"/>
    <w:uiPriority w:val="0"/>
    <w:pPr>
      <w:spacing w:after="200" w:line="276" w:lineRule="auto"/>
    </w:pPr>
    <w:rPr>
      <w:rFonts w:asciiTheme="minorHAnsi" w:hAnsiTheme="minorHAnsi" w:eastAsiaTheme="minorEastAsia" w:cstheme="minorBidi"/>
      <w:sz w:val="22"/>
      <w:szCs w:val="22"/>
      <w:lang w:val="en-CA" w:eastAsia="en-CA" w:bidi="ar-SA"/>
    </w:rPr>
  </w:style>
  <w:style w:type="paragraph" w:customStyle="1" w:styleId="7">
    <w:name w:val="E820DA1733884A09A980F5E897146151"/>
    <w:uiPriority w:val="0"/>
    <w:pPr>
      <w:spacing w:after="200" w:line="276" w:lineRule="auto"/>
    </w:pPr>
    <w:rPr>
      <w:rFonts w:asciiTheme="minorHAnsi" w:hAnsiTheme="minorHAnsi" w:eastAsiaTheme="minorEastAsia" w:cstheme="minorBidi"/>
      <w:sz w:val="22"/>
      <w:szCs w:val="22"/>
      <w:lang w:val="en-CA" w:eastAsia="en-CA" w:bidi="ar-SA"/>
    </w:rPr>
  </w:style>
  <w:style w:type="character" w:styleId="8">
    <w:name w:val="Placeholder Text"/>
    <w:basedOn w:val="2"/>
    <w:semiHidden/>
    <w:qFormat/>
    <w:uiPriority w:val="99"/>
    <w:rPr>
      <w:color w:val="808080"/>
    </w:rPr>
  </w:style>
  <w:style w:type="paragraph" w:customStyle="1" w:styleId="9">
    <w:name w:val="F096D4AC08474525BE95BF1F914D44E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10">
    <w:name w:val="3ECA6045EE9B44B8AF1E13247D4EA021"/>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
    <w:name w:val="1B8113FAFCB94A19BB343F0F0B0A9385"/>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2">
    <w:name w:val="BDFFB06C272540759F88342DC1B604E4"/>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3">
    <w:name w:val="B1370B71B7CD4DAEACCE148EA1AB0A47"/>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4">
    <w:name w:val="5A21A7930E9E495A97C8FB7B309C9D5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5">
    <w:name w:val="62CC0F2AD8E148D78E36053F54B06E8F"/>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6">
    <w:name w:val="D08DEDFBCAD84B87BC2890F819674649"/>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7">
    <w:name w:val="CB1A1C1B58544B41AF81D535C6B2825E"/>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8">
    <w:name w:val="EA14B1A46D7047A18679B950989A8416"/>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9">
    <w:name w:val="519B1AF634AC4E2B9D47AFD43AF8C4DE"/>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0">
    <w:name w:val="AA5DB78EE0CE40189B38A71E1A119DE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1">
    <w:name w:val="B2A4D80A21F44B0EB7A71FC32FF2DF3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2">
    <w:name w:val="3240F363E84140F4BCB34C9AD231922E"/>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3">
    <w:name w:val="262DED30275A404EA8EE5CBB51E3FB92"/>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4">
    <w:name w:val="3E094A6A5BE247539DFE85DC1BB40BA2"/>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5">
    <w:name w:val="20C725BE2AEC4DC490137623A96C69F4"/>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6">
    <w:name w:val="4AD9BAD0D734429D8DADDC31300638D8"/>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7">
    <w:name w:val="30D7378E3C794C84A3954A970052161D"/>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8">
    <w:name w:val="73BDD401DACF4EA3B851F99F07993481"/>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29">
    <w:name w:val="E0A59A1BE07B4110A7C3D1F850FD972F"/>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30">
    <w:name w:val="802417F27D8447D49D85A23577AAAFB2"/>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31">
    <w:name w:val="F096D4AC08474525BE95BF1F914D44E3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2">
    <w:name w:val="3ECA6045EE9B44B8AF1E13247D4EA021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3">
    <w:name w:val="BDFFB06C272540759F88342DC1B604E4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4">
    <w:name w:val="B1370B71B7CD4DAEACCE148EA1AB0A47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5">
    <w:name w:val="5A21A7930E9E495A97C8FB7B309C9D5C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6">
    <w:name w:val="262DED30275A404EA8EE5CBB51E3FB92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7">
    <w:name w:val="20C725BE2AEC4DC490137623A96C69F4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8">
    <w:name w:val="4AD9BAD0D734429D8DADDC31300638D8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39">
    <w:name w:val="30D7378E3C794C84A3954A970052161D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0">
    <w:name w:val="73BDD401DACF4EA3B851F99F07993481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1">
    <w:name w:val="802417F27D8447D49D85A23577AAAFB2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2">
    <w:name w:val="62CC0F2AD8E148D78E36053F54B06E8F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3">
    <w:name w:val="D08DEDFBCAD84B87BC2890F819674649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4">
    <w:name w:val="CB1A1C1B58544B41AF81D535C6B2825E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5">
    <w:name w:val="EA14B1A46D7047A18679B950989A8416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6">
    <w:name w:val="519B1AF634AC4E2B9D47AFD43AF8C4DE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7">
    <w:name w:val="3240F363E84140F4BCB34C9AD231922E1"/>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8">
    <w:name w:val="F096D4AC08474525BE95BF1F914D44E32"/>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49">
    <w:name w:val="3ECA6045EE9B44B8AF1E13247D4EA021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0">
    <w:name w:val="BDFFB06C272540759F88342DC1B604E4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1">
    <w:name w:val="B1370B71B7CD4DAEACCE148EA1AB0A47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2">
    <w:name w:val="5A21A7930E9E495A97C8FB7B309C9D5C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3">
    <w:name w:val="262DED30275A404EA8EE5CBB51E3FB92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4">
    <w:name w:val="20C725BE2AEC4DC490137623A96C69F4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5">
    <w:name w:val="4AD9BAD0D734429D8DADDC31300638D82"/>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6">
    <w:name w:val="30D7378E3C794C84A3954A970052161D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7">
    <w:name w:val="73BDD401DACF4EA3B851F99F07993481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8">
    <w:name w:val="802417F27D8447D49D85A23577AAAFB2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59">
    <w:name w:val="62CC0F2AD8E148D78E36053F54B06E8F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60">
    <w:name w:val="D08DEDFBCAD84B87BC2890F819674649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61">
    <w:name w:val="CB1A1C1B58544B41AF81D535C6B2825E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62">
    <w:name w:val="EA14B1A46D7047A18679B950989A8416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63">
    <w:name w:val="519B1AF634AC4E2B9D47AFD43AF8C4DE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64">
    <w:name w:val="3240F363E84140F4BCB34C9AD231922E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65">
    <w:name w:val="3E75CBCFF3484C8B89FFE02CBEB9CA53"/>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66">
    <w:name w:val="2E05D40ACFC84B10B3953157F06686DE"/>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67">
    <w:name w:val="B6F4614051F040CDA5925242A903C167"/>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68">
    <w:name w:val="894547F568864F728D517C0D6659796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69">
    <w:name w:val="7570D28DCD1C4CF0844F3FA5941DB038"/>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70">
    <w:name w:val="AE74DD2FC8D347A094473203FD976E2A"/>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71">
    <w:name w:val="F49FDFEA92B34B71B058935978824288"/>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72">
    <w:name w:val="F096D4AC08474525BE95BF1F914D44E3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3">
    <w:name w:val="3ECA6045EE9B44B8AF1E13247D4EA021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4">
    <w:name w:val="BDFFB06C272540759F88342DC1B604E4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5">
    <w:name w:val="B1370B71B7CD4DAEACCE148EA1AB0A47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6">
    <w:name w:val="5A21A7930E9E495A97C8FB7B309C9D5C3"/>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7">
    <w:name w:val="262DED30275A404EA8EE5CBB51E3FB92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8">
    <w:name w:val="20C725BE2AEC4DC490137623A96C69F43"/>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79">
    <w:name w:val="4AD9BAD0D734429D8DADDC31300638D8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0">
    <w:name w:val="30D7378E3C794C84A3954A970052161D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1">
    <w:name w:val="73BDD401DACF4EA3B851F99F079934813"/>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2">
    <w:name w:val="802417F27D8447D49D85A23577AAAFB2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3">
    <w:name w:val="3E75CBCFF3484C8B89FFE02CBEB9CA53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4">
    <w:name w:val="62CC0F2AD8E148D78E36053F54B06E8F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5">
    <w:name w:val="D08DEDFBCAD84B87BC2890F8196746493"/>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6">
    <w:name w:val="CB1A1C1B58544B41AF81D535C6B2825E3"/>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7">
    <w:name w:val="EA14B1A46D7047A18679B950989A8416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8">
    <w:name w:val="519B1AF634AC4E2B9D47AFD43AF8C4DE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89">
    <w:name w:val="3240F363E84140F4BCB34C9AD231922E3"/>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0">
    <w:name w:val="2E05D40ACFC84B10B3953157F06686DE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1">
    <w:name w:val="B6F4614051F040CDA5925242A903C167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2">
    <w:name w:val="894547F568864F728D517C0D6659796C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3">
    <w:name w:val="7570D28DCD1C4CF0844F3FA5941DB038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4">
    <w:name w:val="AE74DD2FC8D347A094473203FD976E2A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5">
    <w:name w:val="F49FDFEA92B34B71B058935978824288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96">
    <w:name w:val="9E701ED997E340C2991DAA7FEFB858A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97">
    <w:name w:val="7D949C0CD8AB47E29C8E299983DDC00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98">
    <w:name w:val="3E8A6113CFC24F23A811BEB1C5FB66BE"/>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99">
    <w:name w:val="23E8A0EEAB09412E9B8085409B02170B"/>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0">
    <w:name w:val="C07ACAA71AA34C58A898F14EE9CDB45B"/>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1">
    <w:name w:val="E110A49CCE444832859A93EB1054102F"/>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2">
    <w:name w:val="12C8D053A3EC44409669B9DF62AA7DFB"/>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3">
    <w:name w:val="1D53380490CC4667AF38EF4B49A008EC"/>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4">
    <w:name w:val="50B82812DD544204AC66A1147F093F73"/>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5">
    <w:name w:val="1B74FA66EDB142D981B5638031981E02"/>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6">
    <w:name w:val="25BF3C98F0904CB9A9C33512F2E1D576"/>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7">
    <w:name w:val="1EDCFDFBFA9E45D2B246C6078CF6104B"/>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8">
    <w:name w:val="C18532FB3B0344AEA053EF9EC8374BA3"/>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09">
    <w:name w:val="1A6D5DEE7C5D431CBE2A77F5061D1910"/>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0">
    <w:name w:val="8B0C25B44B794EDA829AD4C1AC780A4D"/>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1">
    <w:name w:val="D4A15E2C8078499382CC93A3AF80A211"/>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2">
    <w:name w:val="5A937CA8C39E46E1978EA06E60C7CD08"/>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3">
    <w:name w:val="594627FDB8334A1A880F5C12208837BE"/>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4">
    <w:name w:val="D6E8B08419564D5B917C4DFFE80E5DE2"/>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5">
    <w:name w:val="43FBAAF3EA424D9B8CA66AD80D3DC387"/>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6">
    <w:name w:val="3E6864C489304DFBB03B37A072CD56B2"/>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7">
    <w:name w:val="7A135D6196D54E6F9CA9D777B57CD660"/>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8">
    <w:name w:val="5EEDC00D0E6540309019D5110F7A6550"/>
    <w:qFormat/>
    <w:uiPriority w:val="0"/>
    <w:pPr>
      <w:spacing w:after="200" w:line="276" w:lineRule="auto"/>
    </w:pPr>
    <w:rPr>
      <w:rFonts w:asciiTheme="minorHAnsi" w:hAnsiTheme="minorHAnsi" w:eastAsiaTheme="minorEastAsia" w:cstheme="minorBidi"/>
      <w:sz w:val="22"/>
      <w:szCs w:val="22"/>
      <w:lang w:val="en-CA" w:eastAsia="en-CA" w:bidi="pa-IN"/>
    </w:rPr>
  </w:style>
  <w:style w:type="paragraph" w:customStyle="1" w:styleId="119">
    <w:name w:val="611CC4B76BE44C8A956333F7AB25D73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0">
    <w:name w:val="9A828A3E8AE54E41A413C2B68093342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1">
    <w:name w:val="6C9E50CD70E245A98BEA195F1DCFF15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2">
    <w:name w:val="F3842E8BA01F41E282541992FE78D26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3">
    <w:name w:val="FABC69F92CB94A31BF7BB82EDE85C74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4">
    <w:name w:val="9B4071873BC148AEBBBD57C628EBED8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5">
    <w:name w:val="F64D9C963A3E42C7891174740D857BF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6">
    <w:name w:val="72B72B9CC0AD4F37A60AE826BDA6FAC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7">
    <w:name w:val="9778E37C4E60480A80861FF872E1673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8">
    <w:name w:val="58B6583D1179400CB484F6381BBDC4D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29">
    <w:name w:val="4AB49C3890554046A887C517EB28BC4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0">
    <w:name w:val="8E07A113CF984BA99E2C3E170D50CA1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1">
    <w:name w:val="82CCD6CA5231499BAEABF2B3287F310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2">
    <w:name w:val="63B832EEB8C8438EBE12295EFC8D64C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3">
    <w:name w:val="3DA1423005144CC68C2D7F839568858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4">
    <w:name w:val="CD1A287111FA406193427114648F5B7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5">
    <w:name w:val="E3FD50F92A5B4355B3E2E73D8F664C2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6">
    <w:name w:val="82EC8F0D141F43D5B22F8A90DAAD199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7">
    <w:name w:val="A99C651340424E0CB523BA64718B5E7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8">
    <w:name w:val="B0F211472C9D4974AAE76BCAE2BE8DB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39">
    <w:name w:val="EE8348E5146D431394A1BE81D4F039C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0">
    <w:name w:val="7307AF5CA27343F09CDE03C08E6641B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1">
    <w:name w:val="1C126FCAD0AC4BBC9B80452F34456F5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2">
    <w:name w:val="7CF6B1BF6A0B44EBA6A9F580AB9CFEE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3">
    <w:name w:val="B1C3E4CAE6074C10B769ECEFBEA2C5E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4">
    <w:name w:val="5F12EAEE56D94AEDB33E982042613A7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5">
    <w:name w:val="B60472B017F847ECB2AE5D70046D7DF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6">
    <w:name w:val="F09B35C314E24F3A9A020064CB5A13B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7">
    <w:name w:val="8053699120E54247B852C253F22B6D4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8">
    <w:name w:val="3F34FC1F0A744A00B78C18CAB46064D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49">
    <w:name w:val="6329ADCA8AFB444C96D56FB05F12A8B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0">
    <w:name w:val="976D6E1118BD462F969878E7949FA44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1">
    <w:name w:val="0AABAECAA2F94B848D5BF7441FAD9A0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2">
    <w:name w:val="0915EB9417A541C78136E55A201D91A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3">
    <w:name w:val="528A81E27D974B018B9DF9E21E6659E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4">
    <w:name w:val="3F50220CB02E49E4BD29C35F49AFE21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5">
    <w:name w:val="9E28CAC411AB43C0A86A4E12A6167FC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6">
    <w:name w:val="BEA9D9A3947B4E5DB029BAEBB177DCD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7">
    <w:name w:val="BB00428555EB41DE98622026421C42C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8">
    <w:name w:val="6CA49A55E8124AB38B89A328F6B2E4B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59">
    <w:name w:val="11196ADA77394FFD95378402E86D991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0">
    <w:name w:val="BAF9B2526FC649CC86EA9788F6946B3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1">
    <w:name w:val="EB47D166DE904D7689B0D3DD2FE0594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2">
    <w:name w:val="D27C458FBC954A13A926675BB00BCB4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3">
    <w:name w:val="39FEBC0E137D47658DD486A40025C20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4">
    <w:name w:val="5FC6153EF7354B3698CB9E536BF4794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5">
    <w:name w:val="EA188DC937274C4881D0FC86ADCC07B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6">
    <w:name w:val="91B30E1FD0FA4207BBC3E3B629E1A30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7">
    <w:name w:val="29B02825E729461C9547FE0162AF65F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8">
    <w:name w:val="0FAB3C217CA1464AB8427184DE9C812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69">
    <w:name w:val="FBB5D40032C34CFD894DB0516A8E648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0">
    <w:name w:val="C45657BDA3534672B8F459F49F1728B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1">
    <w:name w:val="8B2CFE0ED2A94683A5A5E160E794959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2">
    <w:name w:val="5661FF0F0F7A4324ACB2B88CB948B7E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3">
    <w:name w:val="09717155629C471AADF3B897B4D6044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4">
    <w:name w:val="4134B1CC2AA84F60AA99CE9B41875D1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5">
    <w:name w:val="6261D395BAD74BA4BB1F7D0AFC17F7C8"/>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6">
    <w:name w:val="8D0895E7B7A8485EAC864080F34F787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7">
    <w:name w:val="D53FF1C8B23E4E858314F17D1616E75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8">
    <w:name w:val="892B4724AC0E465E890B3F58BC9E7BF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79">
    <w:name w:val="CDFC3CEF881B4705B36FC24D5301437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0">
    <w:name w:val="953E79593C6B4C498BF55DD799B8EC7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1">
    <w:name w:val="52067CE1CFB54CAA80572E8E9952C85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2">
    <w:name w:val="E3FAB43ACE6447B594781289CC06DD3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3">
    <w:name w:val="F22CE74EB957417BAD14AC82211EFE8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4">
    <w:name w:val="6A3D0544739144808AF58ED27A45334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5">
    <w:name w:val="7E5D380ADFCF45BFADDD91A4D624BF1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6">
    <w:name w:val="9CBE6CDFFF4E4911A908B8F79957A72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7">
    <w:name w:val="A5EF4954A35C41DCBF06F160B9D0F57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8">
    <w:name w:val="31E049FA9ED4417694FD6EC7C346B37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89">
    <w:name w:val="9EFBEE80E15942EC8778AC5CEABBD77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0">
    <w:name w:val="2C4613655DDD40449AFC93ECAB5F225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1">
    <w:name w:val="CA98100E86594B0185A03F58385F616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2">
    <w:name w:val="9D4E1CE3B2834B34A71C59076BF2E75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3">
    <w:name w:val="5120AE2648B54E5688D6D02BD824637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4">
    <w:name w:val="B3099A0B33BB484B88F993399E94640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5">
    <w:name w:val="B37AC88B78824AD298AAA067E609370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6">
    <w:name w:val="914C4CFE0A104484ACE9BDB1CADB3CD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7">
    <w:name w:val="1AB5F5F303A843B9B1523B2BDE89E93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8">
    <w:name w:val="76F758D5412B477E8742B4E6F7C5E68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199">
    <w:name w:val="DAEE3C1724B042E29FE962893370A61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0">
    <w:name w:val="0B45941153CE485AACF51BB85819DC1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1">
    <w:name w:val="EFB423311BAC42268DA5442310991A6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2">
    <w:name w:val="3F0B6CCC0FBB48F8B528BC98D473441E"/>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3">
    <w:name w:val="FE5E71E84E4A40EA916379643553786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4">
    <w:name w:val="ECFCC6E3C86C4FC5809144EDFD02063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5">
    <w:name w:val="0EBD2175794D43BB808A438189988AA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6">
    <w:name w:val="5241DF4525084D3A8A72B4E79F43122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7">
    <w:name w:val="5BB9D40754FA4EB4976915B4D44D088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08">
    <w:name w:val="5BB9D40754FA4EB4976915B4D44D08861"/>
    <w:qFormat/>
    <w:uiPriority w:val="0"/>
    <w:pPr>
      <w:tabs>
        <w:tab w:val="center" w:pos="4680"/>
        <w:tab w:val="right" w:pos="9360"/>
      </w:tabs>
      <w:spacing w:after="0" w:line="240" w:lineRule="auto"/>
    </w:pPr>
    <w:rPr>
      <w:rFonts w:asciiTheme="minorHAnsi" w:hAnsiTheme="minorHAnsi" w:eastAsiaTheme="minorHAnsi" w:cstheme="minorBidi"/>
      <w:sz w:val="22"/>
      <w:szCs w:val="22"/>
      <w:lang w:val="en-CA" w:eastAsia="en-US" w:bidi="ar-SA"/>
    </w:rPr>
  </w:style>
  <w:style w:type="paragraph" w:customStyle="1" w:styleId="209">
    <w:name w:val="DAEE3C1724B042E29FE962893370A614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0">
    <w:name w:val="4134B1CC2AA84F60AA99CE9B41875D1E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1">
    <w:name w:val="5120AE2648B54E5688D6D02BD824637B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2">
    <w:name w:val="8D0895E7B7A8485EAC864080F34F7872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3">
    <w:name w:val="F22CE74EB957417BAD14AC82211EFE89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4">
    <w:name w:val="B3099A0B33BB484B88F993399E9464011"/>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5">
    <w:name w:val="5BB9D40754FA4EB4976915B4D44D08862"/>
    <w:qFormat/>
    <w:uiPriority w:val="0"/>
    <w:pPr>
      <w:tabs>
        <w:tab w:val="center" w:pos="4680"/>
        <w:tab w:val="right" w:pos="9360"/>
      </w:tabs>
      <w:spacing w:after="0" w:line="240" w:lineRule="auto"/>
    </w:pPr>
    <w:rPr>
      <w:rFonts w:asciiTheme="minorHAnsi" w:hAnsiTheme="minorHAnsi" w:eastAsiaTheme="minorHAnsi" w:cstheme="minorBidi"/>
      <w:sz w:val="22"/>
      <w:szCs w:val="22"/>
      <w:lang w:val="en-CA" w:eastAsia="en-US" w:bidi="ar-SA"/>
    </w:rPr>
  </w:style>
  <w:style w:type="paragraph" w:customStyle="1" w:styleId="216">
    <w:name w:val="DAEE3C1724B042E29FE962893370A614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7">
    <w:name w:val="F6BCCECC554848B19C80F71577B079BC"/>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8">
    <w:name w:val="4134B1CC2AA84F60AA99CE9B41875D1E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19">
    <w:name w:val="5120AE2648B54E5688D6D02BD824637B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20">
    <w:name w:val="8D0895E7B7A8485EAC864080F34F7872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21">
    <w:name w:val="F22CE74EB957417BAD14AC82211EFE89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22">
    <w:name w:val="B3099A0B33BB484B88F993399E9464012"/>
    <w:qFormat/>
    <w:uiPriority w:val="0"/>
    <w:pPr>
      <w:spacing w:after="200" w:line="276" w:lineRule="auto"/>
    </w:pPr>
    <w:rPr>
      <w:rFonts w:asciiTheme="minorHAnsi" w:hAnsiTheme="minorHAnsi" w:eastAsiaTheme="minorHAnsi" w:cstheme="minorBidi"/>
      <w:sz w:val="22"/>
      <w:szCs w:val="22"/>
      <w:lang w:val="en-CA" w:eastAsia="en-US" w:bidi="ar-SA"/>
    </w:rPr>
  </w:style>
  <w:style w:type="paragraph" w:customStyle="1" w:styleId="223">
    <w:name w:val="9290359343344DD286F33093404F843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24">
    <w:name w:val="00264C8A75D64605B78775F4DD31B5E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25">
    <w:name w:val="CDBE8E88C400490EA3B528EB711AF82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26">
    <w:name w:val="56F7522F3E544702AF669B88FFFDA1E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27">
    <w:name w:val="ABB5F3DB806E432DBC40325A687DDEB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28">
    <w:name w:val="86E26CCD635641C7A529FBF87630BCA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29">
    <w:name w:val="1B4A918B65C646EC86757493917DEAA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0">
    <w:name w:val="01C3D502C8E54B4EA674F96B4CDA3D8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1">
    <w:name w:val="F3A50234D54740D19BC2CD989332E9D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2">
    <w:name w:val="33B20F7D3EEE4897906DC9592F46168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3">
    <w:name w:val="A8CD5B32B1684DDD8BA4ADE5267B4C4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4">
    <w:name w:val="2669A8E448224D2AACD7F9512694387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5">
    <w:name w:val="73A92B880604461FB8FED13728CDDB8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6">
    <w:name w:val="B1693062D35E4F01ADF26056B015F8C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7">
    <w:name w:val="7A35AE26F9F644B792FBDDFABEED332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8">
    <w:name w:val="499B263B27414275BFEDF942DEC3939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39">
    <w:name w:val="B1B3911101194CAEA6F1600EF2F3EA9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0">
    <w:name w:val="A9FC9FF535334574BD68B21D2C1D2D6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1">
    <w:name w:val="607EF1AFFCF94665ACA75740EFA2E3E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2">
    <w:name w:val="C32E414CE5BC4E5D8C8571A0DB5F442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3">
    <w:name w:val="4951D9955D1E47B195BC2C14E4875A1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4">
    <w:name w:val="8052FB505F7241A18A40F3798EB75E0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5">
    <w:name w:val="C2070D05E611487CB69D1C5DE2F2455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6">
    <w:name w:val="D5973CA253034923B51067945F9DFA2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7">
    <w:name w:val="1EE942D29A584B4688F2F573D772B7D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8">
    <w:name w:val="C689C11FE136449E8810376168397A7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49">
    <w:name w:val="BE59C143326A4F98A92BE9C09427729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0">
    <w:name w:val="8D18FD707D76467AA96A575E4EB48B2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1">
    <w:name w:val="C5E9F94720184DDD828BE4845349A03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2">
    <w:name w:val="8B6F00F4C31B4FB1826C66C3CAB2238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3">
    <w:name w:val="59E875D8D0AA4E879638EFF2A840EB2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4">
    <w:name w:val="F31B548BFA0B47EC95CF58878BD9FFB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5">
    <w:name w:val="75EF3CF020AC4514A700945B2591FCD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6">
    <w:name w:val="BFC71F71EE9E47F0A83262E27A76792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7">
    <w:name w:val="9318AC4B78E44290A84FCF9B1188B75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8">
    <w:name w:val="7E996C071334488EB6E99BD57DF5500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59">
    <w:name w:val="5816A3016C77445AA5DBCBCE65F8F6C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0">
    <w:name w:val="311D3828C15F4E06AD22D2CC790904E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1">
    <w:name w:val="259F54A406074EC28C7637A122D7B78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2">
    <w:name w:val="1DB29AEFF77C452BA3268E6C565CCD6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3">
    <w:name w:val="D18D6BB002CB4B9C924EC1193466CEC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4">
    <w:name w:val="34BDB0E03B88428A8820D4B77498045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5">
    <w:name w:val="79568B4A4F934F6F83DEB65A814A463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6">
    <w:name w:val="F05FAFC4637D4DE586E4BEA6E9059F1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7">
    <w:name w:val="1FD9DDF5547E43EA821E14194B2099E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8">
    <w:name w:val="133E80EF28B244BA92F0ABB30BC007E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69">
    <w:name w:val="82C5DFCE732D417ABB30B50A6540A06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0">
    <w:name w:val="5D974F3043EA44038182FB89A4E9FC3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1">
    <w:name w:val="5C7425B51B6646D58CC5E688E6D2FBC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2">
    <w:name w:val="CEC269D751AB4106B249F61B7691F05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3">
    <w:name w:val="B5FBC43836BD4B379C9F17C70DD9BCD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4">
    <w:name w:val="8DBB427A7C2C44019D243CD61EBC656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5">
    <w:name w:val="2BE6FD0F97CF4358885E3A0C5214A5C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6">
    <w:name w:val="3529FF74632D42B68AFF52DAFBF65DB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7">
    <w:name w:val="E5E894F79AD0419DBEF40201681D088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8">
    <w:name w:val="B7570CD8FCD142D1AB09D7EEA85260D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79">
    <w:name w:val="118BDCCAE3A54BF5A2C69E4878C3475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0">
    <w:name w:val="0F9E2B2376034B8CBD06ED465BA568A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1">
    <w:name w:val="0ABD1CF0EADC4438A409B7238DD6B6C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2">
    <w:name w:val="A11CA2A7488F4FAAA6D3C0054059432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3">
    <w:name w:val="1B87D200133340289AF21B35E384C00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4">
    <w:name w:val="99B815AF237540B1935C03B1D99C332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5">
    <w:name w:val="2D67434EA8D844F4A55AD2A4966E761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6">
    <w:name w:val="BD3FD25B41774360940B068201C941C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7">
    <w:name w:val="E0DA2A4A0B8744979A16431D3CCCD5C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8">
    <w:name w:val="A780E317BD6843FA9A9934524A02B52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89">
    <w:name w:val="036BCE0B04394E0EBB41AFDAB150C41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0">
    <w:name w:val="165D5BA9CB634D5EA6A916D849CAE61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1">
    <w:name w:val="F1051B5106D74A378B3E1E865527C0C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2">
    <w:name w:val="7CADDB929ECC41F694ACE94EE1FA3C1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3">
    <w:name w:val="81E1A220A36A4815AFD177A67FDFFD1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4">
    <w:name w:val="F37E04D46F0749439DFDD3DC3A294F8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5">
    <w:name w:val="CF18572FCC8C4D6D8BE9C4D089A15CB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6">
    <w:name w:val="B34C7EEEF1D24656941068434467CC4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7">
    <w:name w:val="BC10690394A1441D8C5FAB81B327296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8">
    <w:name w:val="4C172D887CFE41A88A43CDB410CF4B3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299">
    <w:name w:val="A664598B93D748A9B862B56D7284A20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0">
    <w:name w:val="82ED05D8112B489D81C73A759398706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1">
    <w:name w:val="D3ED1F790C204CA9A576CC80B026BD6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2">
    <w:name w:val="507814AFC4344D08BE46E8C9C8D0132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3">
    <w:name w:val="71689FC49ADD4418AB5E24374410DB4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4">
    <w:name w:val="4773494875344A289B460DD10426D89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5">
    <w:name w:val="F4163EFB97AB44A591B458B58EBCA69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6">
    <w:name w:val="A953100A2C26405689B3F91C164D628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7">
    <w:name w:val="8A7549D3DEBD42E3AFFCEFCB2951866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8">
    <w:name w:val="40EC5A990231424AA35F194A6D19211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09">
    <w:name w:val="7416750E2A0A496EB25801805199F57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0">
    <w:name w:val="99FCB6388694402FB0FFE66E9611164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1">
    <w:name w:val="9C24F77DA86441A0A9708C1C6A6A965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2">
    <w:name w:val="311120578D714250BDAF7DE05189135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3">
    <w:name w:val="BE6A80AC56824A03B396E10691BF40A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4">
    <w:name w:val="0E58EE76DFFC4F418B89F62871E4B46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5">
    <w:name w:val="645CFDA0CDB04F8AA873903E702F77C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6">
    <w:name w:val="7A37B1ACA426482689504B114E9DB7C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7">
    <w:name w:val="30AB8786909C4E0ABFB46B63178EFC2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8">
    <w:name w:val="547BB04D480B42B0939564423D9DE74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19">
    <w:name w:val="CC3B984408A74001969CD865AED9218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0">
    <w:name w:val="3404A325075C414884AEF13E1E6A928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1">
    <w:name w:val="E96A54F93D2541C0A35373103336B64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2">
    <w:name w:val="8FE6A9DDB1074BA99B896192D6E961F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3">
    <w:name w:val="2C114AF5971146D1BD6ED7CF48C844A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4">
    <w:name w:val="23CF94D5E4C94D2AA8D7A4B303D5F20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5">
    <w:name w:val="CAF8A672EE1F414B9C803E4A40973DA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6">
    <w:name w:val="B278F0A03E5E44ADB2FA0D989D09C30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7">
    <w:name w:val="5AD7647BF5B24C7C8D25F1CD9C3198A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8">
    <w:name w:val="4760FC5462E247078E380213C4B7729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29">
    <w:name w:val="235DF62E00804B47BB67F8D63FD90C1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0">
    <w:name w:val="15C564BFF5C1442F93A26EC7A308C97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1">
    <w:name w:val="2C51329A8D3A446DA45A5EBCD3BD8F9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2">
    <w:name w:val="EEF737AFAB9943128A69B2CA1F005E9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3">
    <w:name w:val="4A3E12BCAD964CD082E011DA2030E42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4">
    <w:name w:val="2EAFBF19D0A344C29F6B41F48087B05D"/>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5">
    <w:name w:val="8133C303C3924E018A81BFF0E7AEF7A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6">
    <w:name w:val="2CC603F5839B4E27A33EFCB679FFD8C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7">
    <w:name w:val="5BEE2BFA8C864D15B8EBFAA1212D80F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8">
    <w:name w:val="9CE712EBA57A4998BF6DE7B8142B969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39">
    <w:name w:val="FF7CE8FA3C3045E8ADD910BD989AE35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0">
    <w:name w:val="1A1C847829434DD7BE06599BE6AB753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1">
    <w:name w:val="8F6467A71A9541D0AF3727BB7E3BD41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2">
    <w:name w:val="C9D678E21B3B4E6E96D3E684188994B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3">
    <w:name w:val="960BBEC9921843BB8A85C087855C34A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4">
    <w:name w:val="DFB0E28A012545D09472443C8AF2E78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5">
    <w:name w:val="91419F62D62F49FC9294389BDE73A8A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6">
    <w:name w:val="88316C15F34B4290A35151F35D6E7F1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7">
    <w:name w:val="BAC90F90FFF5407192B5BDDA4B0490D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8">
    <w:name w:val="B0A5E5C5879041C7976F1DEE37053F6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49">
    <w:name w:val="53488B5BECC9499489C3421FFEFBE38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0">
    <w:name w:val="36F69FA2D65240CD99DA9C0D23BB8BF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1">
    <w:name w:val="C731F155F11B4265B439F58FBC55E7A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2">
    <w:name w:val="A9ADCF8225C045049EA6E1701ED7684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3">
    <w:name w:val="60C1F6AB57554FBE922A9E350CC63CD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4">
    <w:name w:val="6A4FD7B52F1447D29FD9CD64131ED9C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5">
    <w:name w:val="ED31556E47284C0B99D44A8D4840FFE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6">
    <w:name w:val="0B1067CFD2F7450E917DC0ED95763D2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7">
    <w:name w:val="5F2BFA5BDBE54E56A487A9E3E06446A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8">
    <w:name w:val="5EEB68F4B3514A9688361F18DEE442D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59">
    <w:name w:val="F1323790A8594BB0836E0A0BCE4A242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0">
    <w:name w:val="F661F380E2784167ADF2FD49C223A84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1">
    <w:name w:val="AAE8811316A24E81B6559DBA1133CDC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2">
    <w:name w:val="AF17C5E434164505BE45C2B4BECC82A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3">
    <w:name w:val="21A7380D6A844DD0A5D341F6C2B3D997"/>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4">
    <w:name w:val="F25F6F2CD4E441D9B1E74169FAE533D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5">
    <w:name w:val="D21D9849F28B41FEADCA970FCC6C7AF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6">
    <w:name w:val="F493BB16304845AE9EACB227D2D1779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7">
    <w:name w:val="420CFDC6509A4EC4895E9AE6AD2D492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8">
    <w:name w:val="B8E06ACC149243A29E64999468A9E92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69">
    <w:name w:val="53B05B72577243C5A7A35A38D767E92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0">
    <w:name w:val="DBD44EBFCBB1436696070DF28819A96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1">
    <w:name w:val="51795F2C27CB4C5CA064E82F69E3562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2">
    <w:name w:val="5AEDBA1799CE453798C8E77E4B83170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3">
    <w:name w:val="A15988F3EDC94BAEABC6929E93D3CBA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4">
    <w:name w:val="7D096F157BBD474A8FD87C138420A58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5">
    <w:name w:val="8095975731CF4383906B473F1B2FA1B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6">
    <w:name w:val="5804C918DDFE465DBAB1AC7F1C3210B0"/>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7">
    <w:name w:val="28BB5F5F983749A4AEBE2D393DE0430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8">
    <w:name w:val="4DC53C96643F4756B16D6324CBE7C65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79">
    <w:name w:val="D9312C9322A44546B34EF908FF9858C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0">
    <w:name w:val="06CB997FF83442E194538673A3F4355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1">
    <w:name w:val="2D0457DC323C4C5C813E10D7EB2FE281"/>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2">
    <w:name w:val="29DEA42162CC4228877C4DF909FF2B1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3">
    <w:name w:val="503AF71EADF546DF91B06093380BF31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4">
    <w:name w:val="41BA2745A2924670A8EA72AA1CE4F72E"/>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5">
    <w:name w:val="EECC13E1D9B74BDDA116ADADD4844E9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6">
    <w:name w:val="D0F01E8128EA4AFC873D2EDF4CC0691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7">
    <w:name w:val="8E1C11817F1149669229ABE2B19E84E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8">
    <w:name w:val="FDA21AA67061461894D390228ABA229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89">
    <w:name w:val="70511B51BC214DE183AF33236502245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0">
    <w:name w:val="6A0FC4C1E7EB4E21B3BED6AA3CDCA64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1">
    <w:name w:val="972596DD8588464E9240A8BF8ED6C5F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2">
    <w:name w:val="DCAFA49C2F7948B682CDE4B18982D99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3">
    <w:name w:val="FA66C848B6BE4B589D3A5FBBA37AA1D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4">
    <w:name w:val="27E8E44976114C3080A4A06AF85E751A"/>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5">
    <w:name w:val="644304E839994545B144E64BB3462AB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6">
    <w:name w:val="274A2FAE084747F4A670AB3FE42264AA"/>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7">
    <w:name w:val="A4D45B716B2A4B9BAC0CC1C4AFEA03EC"/>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8">
    <w:name w:val="40CE338D03EC4CBA8D73625FEB947C6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399">
    <w:name w:val="3406C5CB895340668DF1A17DAB04467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0">
    <w:name w:val="EDCC2CB86F8F4881A3822EC9DD52ADCB"/>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1">
    <w:name w:val="20CB34480A2942AABFF8B432E957CEB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2">
    <w:name w:val="77AD010DD9134CA0A4442B2B503AC24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3">
    <w:name w:val="30636A0C934948A08B8E45132DD40C6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4">
    <w:name w:val="A0AB26431DA5421B971AB76E611DF024"/>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5">
    <w:name w:val="CEABF8707C5345B9AE184AA0C642DA4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6">
    <w:name w:val="4AA5C9059C704FEE8A7DB5BFA8F31FB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7">
    <w:name w:val="3A6A34BD22704A429216FB3236BFC3D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8">
    <w:name w:val="9ED5C1FE59FB4FA7B150893D0358F01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09">
    <w:name w:val="09AD19DDEBA94F3C8EBB94CA955B0D8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0">
    <w:name w:val="5513935375C14603A11520FD07F9CC7D"/>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1">
    <w:name w:val="907BDCC7C78D49978AC3A123D15A9983"/>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2">
    <w:name w:val="697C4DD2EAF1448AB435E6DE85B9B8AF"/>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3">
    <w:name w:val="86FBB3915F294A458A1805493E16D1F5"/>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4">
    <w:name w:val="0B57AF6626FA44568B3CF3D9C4B6265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5">
    <w:name w:val="FA64BC9CBCA242A1B1FBC91C686E151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6">
    <w:name w:val="CBE38ECDE3DF46ACA2F2238DBAA79916"/>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7">
    <w:name w:val="8C89119BA956428B98D41F4DE8E298F2"/>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8">
    <w:name w:val="1FFF90DC8E864C7A80C8BA43E341E909"/>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19">
    <w:name w:val="99059CBA6E994D8180995DFB5AB9E968"/>
    <w:qFormat/>
    <w:uiPriority w:val="0"/>
    <w:pPr>
      <w:spacing w:after="160" w:line="259" w:lineRule="auto"/>
    </w:pPr>
    <w:rPr>
      <w:rFonts w:asciiTheme="minorHAnsi" w:hAnsiTheme="minorHAnsi" w:eastAsiaTheme="minorEastAsia" w:cstheme="minorBidi"/>
      <w:sz w:val="22"/>
      <w:szCs w:val="22"/>
      <w:lang w:val="en-CA" w:eastAsia="en-CA" w:bidi="ar-SA"/>
    </w:rPr>
  </w:style>
  <w:style w:type="paragraph" w:customStyle="1" w:styleId="420">
    <w:name w:val="8192ED8345594BB5AD06F5093954AB2C"/>
    <w:qFormat/>
    <w:uiPriority w:val="0"/>
    <w:pPr>
      <w:spacing w:after="160" w:line="259" w:lineRule="auto"/>
    </w:pPr>
    <w:rPr>
      <w:rFonts w:asciiTheme="minorHAnsi" w:hAnsiTheme="minorHAnsi" w:eastAsiaTheme="minorEastAsia" w:cstheme="minorBidi"/>
      <w:sz w:val="22"/>
      <w:szCs w:val="22"/>
      <w:lang w:val="en-CA" w:eastAsia="en-CA" w:bidi="ar-SA"/>
    </w:rPr>
  </w:style>
</w:styles>
</file>

<file path=word/theme/theme1.xml><?xml version="1.0" encoding="utf-8"?>
<a:theme xmlns:a="http://schemas.openxmlformats.org/drawingml/2006/main" name="Slice">
  <a:themeElements>
    <a:clrScheme name="Lambton">
      <a:dk1>
        <a:srgbClr val="58595B"/>
      </a:dk1>
      <a:lt1>
        <a:sysClr val="window" lastClr="FFFFFF"/>
      </a:lt1>
      <a:dk2>
        <a:srgbClr val="00467F"/>
      </a:dk2>
      <a:lt2>
        <a:srgbClr val="5ABCD1"/>
      </a:lt2>
      <a:accent1>
        <a:srgbClr val="00467F"/>
      </a:accent1>
      <a:accent2>
        <a:srgbClr val="58595B"/>
      </a:accent2>
      <a:accent3>
        <a:srgbClr val="12773C"/>
      </a:accent3>
      <a:accent4>
        <a:srgbClr val="6A9E1F"/>
      </a:accent4>
      <a:accent5>
        <a:srgbClr val="E87D37"/>
      </a:accent5>
      <a:accent6>
        <a:srgbClr val="C62324"/>
      </a:accent6>
      <a:hlink>
        <a:srgbClr val="0D2E46"/>
      </a:hlink>
      <a:folHlink>
        <a:srgbClr val="356A95"/>
      </a:folHlink>
    </a:clrScheme>
    <a:fontScheme name="Slice">
      <a:maj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CoverPageProperties xmlns="http://schemas.microsoft.com/office/2006/coverPageProps">
  <PublishDate>2016</PublishDate>
  <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87D069F4-CD5B-4C16-B1EC-5BDA6ADB098F}">
  <ds:schemaRefs/>
</ds:datastoreItem>
</file>

<file path=docProps/app.xml><?xml version="1.0" encoding="utf-8"?>
<Properties xmlns="http://schemas.openxmlformats.org/officeDocument/2006/extended-properties" xmlns:vt="http://schemas.openxmlformats.org/officeDocument/2006/docPropsVTypes">
  <Template>Normal.dotm</Template>
  <Manager>William Pourmajidi</Manager>
  <Company>WIL Solutions Inc.</Company>
  <Pages>2</Pages>
  <Words>242</Words>
  <Characters>1384</Characters>
  <Lines>11</Lines>
  <Paragraphs>3</Paragraphs>
  <TotalTime>317</TotalTime>
  <ScaleCrop>false</ScaleCrop>
  <LinksUpToDate>false</LinksUpToDate>
  <CharactersWithSpaces>1623</CharactersWithSpaces>
  <Application>WPS Office_11.2.0.91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26T23:18:00Z</dcterms:created>
  <dc:creator>William Pourmajidi</dc:creator>
  <cp:lastModifiedBy>Tanveer</cp:lastModifiedBy>
  <cp:lastPrinted>2018-03-28T13:41:00Z</cp:lastPrinted>
  <dcterms:modified xsi:type="dcterms:W3CDTF">2020-01-29T21:48:08Z</dcterms:modified>
  <dc:title>WIL PROJECT GROUP DAILY LOG REPOR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44</vt:lpwstr>
  </property>
</Properties>
</file>